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2269B" w14:textId="77777777" w:rsidR="00977552" w:rsidRPr="009F5FDE" w:rsidRDefault="00977552" w:rsidP="00A41ECD">
      <w:pPr>
        <w:pStyle w:val="1"/>
        <w:spacing w:before="0" w:after="100" w:afterAutospacing="1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</w:pPr>
      <w:bookmarkStart w:id="0" w:name="X19e4bebf307c0ac0d06113f18198e583cd2031b"/>
      <w:bookmarkStart w:id="1" w:name="_Toc117205505"/>
      <w:bookmarkStart w:id="2" w:name="_Toc167193887"/>
      <w:bookmarkStart w:id="3" w:name="_Toc167317526"/>
      <w:bookmarkStart w:id="4" w:name="_Hlk167396551"/>
      <w:bookmarkStart w:id="5" w:name="_Toc167403310"/>
      <w:r w:rsidRPr="009F5FDE">
        <w:rPr>
          <w:rFonts w:ascii="Times New Roman" w:hAnsi="Times New Roman" w:cs="Times New Roman"/>
          <w:b w:val="0"/>
          <w:bCs w:val="0"/>
          <w:color w:val="auto"/>
          <w:sz w:val="28"/>
          <w:szCs w:val="28"/>
          <w:lang w:val="ru-RU"/>
        </w:rPr>
        <w:t>Техника безопасности на рабочем месте.</w:t>
      </w:r>
      <w:bookmarkEnd w:id="1"/>
      <w:bookmarkEnd w:id="2"/>
      <w:bookmarkEnd w:id="3"/>
      <w:bookmarkEnd w:id="5"/>
    </w:p>
    <w:p w14:paraId="063FB0B3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Перед тем, как включить компьютер, необходимо уделить внимание следующим действиям:</w:t>
      </w:r>
    </w:p>
    <w:p w14:paraId="546A72D5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Нужно убедиться, что в зоне досягаемости отсутствуют оголенные провода и различные шнуры;</w:t>
      </w:r>
    </w:p>
    <w:p w14:paraId="12C42AE0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Нельзя начинать работу на технике с видимым повреждением;</w:t>
      </w:r>
    </w:p>
    <w:p w14:paraId="0AAD9085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Предметы на столе не должны мешать обзору, пользованию мышкой и клавиатурой, поверхность экрана должна быть абсолютно чистой;</w:t>
      </w:r>
    </w:p>
    <w:p w14:paraId="3F8DFA2F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Запрещается начинать работу в помещениях с повышенной влажностью;</w:t>
      </w:r>
    </w:p>
    <w:p w14:paraId="44C3BBEF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40D9804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р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выполнени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работы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388DA347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Рекомендуется избегать расположения жидкостей рядом с модулями компьютера;</w:t>
      </w:r>
    </w:p>
    <w:p w14:paraId="2CBD9BC2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Нельзя очищать поверхность компьютера от загрязнений, когда он включен;</w:t>
      </w:r>
    </w:p>
    <w:p w14:paraId="010D2777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Недопустимо снимать корпус любой из составных частей ПК во время его работы;</w:t>
      </w:r>
    </w:p>
    <w:p w14:paraId="70AFA65E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В помещении с компьютерами непозволительно курить или употреблять пищу на рабочем месте;</w:t>
      </w:r>
    </w:p>
    <w:p w14:paraId="1D8E4F73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При ощущении запаха гари, необходимо выключить ПК из сети;</w:t>
      </w:r>
    </w:p>
    <w:p w14:paraId="778AB1FC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1EDB0E21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Чтобы минимизировать негативные влияния при длительном нахождении за монитором, стоит знать:</w:t>
      </w:r>
    </w:p>
    <w:p w14:paraId="54B9CBF3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lastRenderedPageBreak/>
        <w:t>Расстояние между глазами пользователя и экраном составляет не менее полуметра;</w:t>
      </w:r>
    </w:p>
    <w:p w14:paraId="76D1F973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Клавиатура размещается за 20-30 сантиметров от края стола;</w:t>
      </w:r>
    </w:p>
    <w:p w14:paraId="705B9840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Локти согнуты под прямым углом;</w:t>
      </w:r>
    </w:p>
    <w:p w14:paraId="04ECC99D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Стул стоит таким образом, что спина немного упирается в его спинку;</w:t>
      </w:r>
    </w:p>
    <w:p w14:paraId="0AFF30FA" w14:textId="77777777" w:rsidR="00977552" w:rsidRPr="009F5FDE" w:rsidRDefault="00977552" w:rsidP="00DB2311">
      <w:pPr>
        <w:pStyle w:val="af"/>
        <w:numPr>
          <w:ilvl w:val="0"/>
          <w:numId w:val="24"/>
        </w:numPr>
        <w:spacing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Ноги упираются в твердую поверхность, распрямлены вперед;</w:t>
      </w:r>
    </w:p>
    <w:bookmarkEnd w:id="4"/>
    <w:p w14:paraId="414487EF" w14:textId="77777777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sdt>
      <w:sdtPr>
        <w:rPr>
          <w:rFonts w:ascii="Times New Roman" w:hAnsi="Times New Roman" w:cs="Times New Roman"/>
          <w:sz w:val="28"/>
          <w:szCs w:val="28"/>
          <w:lang w:val="ru-RU"/>
        </w:rPr>
        <w:id w:val="1510954087"/>
        <w:docPartObj>
          <w:docPartGallery w:val="Table of Contents"/>
          <w:docPartUnique/>
        </w:docPartObj>
      </w:sdtPr>
      <w:sdtEndPr>
        <w:rPr>
          <w:rFonts w:eastAsiaTheme="minorHAnsi"/>
          <w:color w:val="auto"/>
          <w:lang w:val="en-US"/>
        </w:rPr>
      </w:sdtEndPr>
      <w:sdtContent>
        <w:p w14:paraId="539B7934" w14:textId="042C2806" w:rsidR="00977552" w:rsidRPr="009F5FDE" w:rsidRDefault="00977552" w:rsidP="009F2918">
          <w:pPr>
            <w:pStyle w:val="ae"/>
            <w:spacing w:before="0" w:after="100" w:afterAutospacing="1" w:line="360" w:lineRule="auto"/>
            <w:ind w:firstLine="709"/>
            <w:jc w:val="center"/>
            <w:rPr>
              <w:rFonts w:ascii="Times New Roman" w:hAnsi="Times New Roman" w:cs="Times New Roman"/>
              <w:sz w:val="28"/>
              <w:szCs w:val="28"/>
            </w:rPr>
          </w:pPr>
          <w:r w:rsidRPr="009F5FDE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</w:p>
        <w:p w14:paraId="5DB3010D" w14:textId="0E579CDB" w:rsidR="009F2918" w:rsidRPr="009F5FDE" w:rsidRDefault="00977552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9F5FDE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9F5FDE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9F5FDE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67403310" w:history="1">
            <w:r w:rsidR="009F2918"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Техника безопасности на рабочем месте.</w:t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0 \h </w:instrText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="009F2918"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3C4702" w14:textId="2FAFCE28" w:rsidR="009F2918" w:rsidRPr="009F5FDE" w:rsidRDefault="009F2918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1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Практическая работа №1 Разработка приложению по созданию и управлению базами данных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1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E7CF829" w14:textId="419D6079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2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Создание WinForms проекта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2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490DF8" w14:textId="4B019BA8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3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Добавление компонентов для главной формы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3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A9AB19" w14:textId="7D4D47E3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4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Функционал вывода доступных баз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4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15CD47" w14:textId="219E4F6E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5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Функционал создания файлов баз данных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5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70E58D" w14:textId="63E8C18E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6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5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Функционал удаления файлов баз данных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6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231403" w14:textId="4D726737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7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6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оздание формы «Редактор» и добавление компонентов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7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C37D00" w14:textId="4D680FCD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8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7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оздание формы «АИС» и добавление компонентов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8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9F2E89" w14:textId="016C5AE0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19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8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Переход в «АИС»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19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C906D2" w14:textId="4C53FE6E" w:rsidR="009F2918" w:rsidRPr="009F5FDE" w:rsidRDefault="009F2918">
          <w:pPr>
            <w:pStyle w:val="10"/>
            <w:tabs>
              <w:tab w:val="left" w:pos="44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0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9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Переход в «Редактор»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0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17AA4F" w14:textId="47A2881E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1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0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Вывод имен сущностей в 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ListView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1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ED9B01" w14:textId="615324ED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2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1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Вывод атрибутов выбранной сущности в 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ListView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2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60240C" w14:textId="35D90489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3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2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Добавление нового атрибута сущности в базу данных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3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539A0F" w14:textId="51F45667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4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3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Добавление новой сущности в базу данных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4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49DFAE" w14:textId="1CA1E282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5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4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Удаление сущности базы данных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5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16F2D4" w14:textId="04F76866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6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15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Модифицирование сущностей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6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C6E4F9C" w14:textId="680C0752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7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6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Добавление нового атрибута сущности в базу данных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7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F0EE0A" w14:textId="248A526A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8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7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Удаление атрибутов сущности базы данных (Редактор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8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E8AB5B" w14:textId="4AAC452B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29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8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Вывод имен сущностей в 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ListView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 (АИС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29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02A4F7" w14:textId="24E44CC4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0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9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Вывод данных в 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ListView</w:t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 (АИС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0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7F6894" w14:textId="705CBE25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1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20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Добавление, удаление, обновление (АИС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1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DBCF3B" w14:textId="06AF9FD6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2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21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Фильтрация данных (АИС)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2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A9DFA0" w14:textId="3796EB2D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3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22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Динамическое обновление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3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F4EB20" w14:textId="26331A64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4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23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бработка исключений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4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ECD09D" w14:textId="25568650" w:rsidR="009F2918" w:rsidRPr="009F5FDE" w:rsidRDefault="009F2918">
          <w:pPr>
            <w:pStyle w:val="10"/>
            <w:tabs>
              <w:tab w:val="left" w:pos="660"/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7403335" w:history="1"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24.</w:t>
            </w:r>
            <w:r w:rsidRPr="009F5FDE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Pr="009F5FDE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Оптимизация и комментирование кода: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403335 \h </w:instrTex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9F5FDE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85A80B" w14:textId="360BF466" w:rsidR="00977552" w:rsidRPr="009F5FDE" w:rsidRDefault="00977552" w:rsidP="00A41ECD">
          <w:pPr>
            <w:spacing w:after="100" w:afterAutospacing="1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9F5FDE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7F0C2847" w14:textId="73EC09E5" w:rsidR="00977552" w:rsidRPr="009F5FDE" w:rsidRDefault="00977552" w:rsidP="00A41ECD">
      <w:pPr>
        <w:spacing w:after="100" w:afterAutospacing="1" w:line="360" w:lineRule="auto"/>
        <w:ind w:firstLine="709"/>
        <w:rPr>
          <w:rFonts w:ascii="Times New Roman" w:eastAsiaTheme="majorEastAsia" w:hAnsi="Times New Roman" w:cs="Times New Roman"/>
          <w:color w:val="4F81BD" w:themeColor="accent1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5C5033D8" w14:textId="556ACF7E" w:rsidR="00E67BF2" w:rsidRPr="009F5FDE" w:rsidRDefault="00977552" w:rsidP="00A41ECD">
      <w:pPr>
        <w:pStyle w:val="2"/>
        <w:spacing w:before="0" w:after="100" w:afterAutospacing="1" w:line="360" w:lineRule="auto"/>
        <w:ind w:firstLine="709"/>
        <w:jc w:val="center"/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</w:pPr>
      <w:bookmarkStart w:id="6" w:name="основные-аспекты"/>
      <w:bookmarkStart w:id="7" w:name="_Toc167403311"/>
      <w:r w:rsidRPr="009F5FDE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lastRenderedPageBreak/>
        <w:t>Практическая работа №1 Разработка приложению по созданию и управлению базами данных</w:t>
      </w:r>
      <w:bookmarkEnd w:id="7"/>
      <w:r w:rsidRPr="009F5FDE">
        <w:rPr>
          <w:rFonts w:ascii="Times New Roman" w:hAnsi="Times New Roman" w:cs="Times New Roman"/>
          <w:b w:val="0"/>
          <w:bCs w:val="0"/>
          <w:color w:val="000000" w:themeColor="text1"/>
          <w:lang w:val="ru-RU"/>
        </w:rPr>
        <w:t xml:space="preserve"> </w:t>
      </w:r>
    </w:p>
    <w:p w14:paraId="4F324B73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8" w:name="ход-работы"/>
      <w:bookmarkStart w:id="9" w:name="_Toc167403312"/>
      <w:bookmarkEnd w:id="6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озда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WinForms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роекта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  <w:bookmarkEnd w:id="9"/>
    </w:p>
    <w:p w14:paraId="78477201" w14:textId="4BE75D5A" w:rsidR="00A41ECD" w:rsidRPr="009F5FDE" w:rsidRDefault="009F5FDE" w:rsidP="00DB2311">
      <w:pPr>
        <w:pStyle w:val="Compact"/>
        <w:numPr>
          <w:ilvl w:val="1"/>
          <w:numId w:val="1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Создайте новый проект типа </w:t>
      </w:r>
      <w:r w:rsidRPr="009F5FDE">
        <w:rPr>
          <w:rFonts w:ascii="Times New Roman" w:hAnsi="Times New Roman" w:cs="Times New Roman"/>
          <w:sz w:val="28"/>
          <w:szCs w:val="28"/>
        </w:rPr>
        <w:t>Windows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F5FDE">
        <w:rPr>
          <w:rFonts w:ascii="Times New Roman" w:hAnsi="Times New Roman" w:cs="Times New Roman"/>
          <w:sz w:val="28"/>
          <w:szCs w:val="28"/>
        </w:rPr>
        <w:t>Forms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F5FDE">
        <w:rPr>
          <w:rFonts w:ascii="Times New Roman" w:hAnsi="Times New Roman" w:cs="Times New Roman"/>
          <w:sz w:val="28"/>
          <w:szCs w:val="28"/>
        </w:rPr>
        <w:t>App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9F5FDE">
        <w:rPr>
          <w:rFonts w:ascii="Times New Roman" w:hAnsi="Times New Roman" w:cs="Times New Roman"/>
          <w:sz w:val="28"/>
          <w:szCs w:val="28"/>
        </w:rPr>
        <w:t>Visual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F5FDE">
        <w:rPr>
          <w:rFonts w:ascii="Times New Roman" w:hAnsi="Times New Roman" w:cs="Times New Roman"/>
          <w:sz w:val="28"/>
          <w:szCs w:val="28"/>
        </w:rPr>
        <w:t>Studio</w:t>
      </w:r>
      <w:r w:rsidR="00A41ECD"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33F1A1B5" w14:textId="696F922B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_Toc167403313"/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Добавление компонентов для главной формы:</w:t>
      </w:r>
      <w:bookmarkEnd w:id="10"/>
    </w:p>
    <w:p w14:paraId="57D55AB8" w14:textId="02C0256E" w:rsidR="00E67BF2" w:rsidRPr="009F5FDE" w:rsidRDefault="009F5FDE" w:rsidP="00DB2311">
      <w:pPr>
        <w:pStyle w:val="Compact"/>
        <w:numPr>
          <w:ilvl w:val="1"/>
          <w:numId w:val="2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Разместите </w:t>
      </w:r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и кнопки на форме:</w:t>
      </w:r>
    </w:p>
    <w:p w14:paraId="074D9E01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Добавление компонента кнопки на форму:</w:t>
      </w:r>
    </w:p>
    <w:p w14:paraId="47B34B3A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 xml:space="preserve">Перетащите компонент </w:t>
      </w:r>
      <w:proofErr w:type="spellStart"/>
      <w:r w:rsidRPr="009F5FDE">
        <w:rPr>
          <w:color w:val="3C3C43"/>
          <w:sz w:val="28"/>
          <w:szCs w:val="28"/>
        </w:rPr>
        <w:t>Button</w:t>
      </w:r>
      <w:proofErr w:type="spellEnd"/>
      <w:r w:rsidRPr="009F5FDE">
        <w:rPr>
          <w:color w:val="3C3C43"/>
          <w:sz w:val="28"/>
          <w:szCs w:val="28"/>
        </w:rPr>
        <w:t xml:space="preserve"> на форму с помощью средства визуального редактора.</w:t>
      </w:r>
    </w:p>
    <w:p w14:paraId="4459D91F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Настройка свойств кнопки:</w:t>
      </w:r>
    </w:p>
    <w:p w14:paraId="45EB4710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Установите свойства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Location</w:t>
      </w:r>
      <w:r w:rsidRPr="009F5FDE">
        <w:rPr>
          <w:color w:val="3C3C43"/>
          <w:sz w:val="28"/>
          <w:szCs w:val="28"/>
        </w:rPr>
        <w:t>,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Name</w:t>
      </w:r>
      <w:r w:rsidRPr="009F5FDE">
        <w:rPr>
          <w:color w:val="3C3C43"/>
          <w:sz w:val="28"/>
          <w:szCs w:val="28"/>
        </w:rPr>
        <w:t>,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Size</w:t>
      </w:r>
      <w:r w:rsidRPr="009F5FDE">
        <w:rPr>
          <w:color w:val="3C3C43"/>
          <w:sz w:val="28"/>
          <w:szCs w:val="28"/>
        </w:rPr>
        <w:t>,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TabIndex</w:t>
      </w:r>
      <w:r w:rsidRPr="009F5FDE">
        <w:rPr>
          <w:color w:val="3C3C43"/>
          <w:sz w:val="28"/>
          <w:szCs w:val="28"/>
        </w:rPr>
        <w:t>,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Text</w:t>
      </w:r>
      <w:r w:rsidRPr="009F5FDE">
        <w:rPr>
          <w:color w:val="3C3C43"/>
          <w:sz w:val="28"/>
          <w:szCs w:val="28"/>
        </w:rPr>
        <w:t> и </w:t>
      </w:r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UseVisualStyleBackColor</w:t>
      </w:r>
      <w:r w:rsidRPr="009F5FDE">
        <w:rPr>
          <w:color w:val="3C3C43"/>
          <w:sz w:val="28"/>
          <w:szCs w:val="28"/>
        </w:rPr>
        <w:t> для каждой кнопки.</w:t>
      </w:r>
    </w:p>
    <w:p w14:paraId="6E12119E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Location</w:t>
      </w:r>
      <w:proofErr w:type="spellEnd"/>
      <w:r w:rsidRPr="009F5FDE">
        <w:rPr>
          <w:color w:val="3C3C43"/>
          <w:sz w:val="28"/>
          <w:szCs w:val="28"/>
        </w:rPr>
        <w:t> определяет положение кнопки на форме.</w:t>
      </w:r>
    </w:p>
    <w:p w14:paraId="463ACE50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Name</w:t>
      </w:r>
      <w:proofErr w:type="spellEnd"/>
      <w:r w:rsidRPr="009F5FDE">
        <w:rPr>
          <w:color w:val="3C3C43"/>
          <w:sz w:val="28"/>
          <w:szCs w:val="28"/>
        </w:rPr>
        <w:t> - уникальное имя для идентификации кнопки в коде.</w:t>
      </w:r>
    </w:p>
    <w:p w14:paraId="5909ACE6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Size</w:t>
      </w:r>
      <w:proofErr w:type="spellEnd"/>
      <w:r w:rsidRPr="009F5FDE">
        <w:rPr>
          <w:color w:val="3C3C43"/>
          <w:sz w:val="28"/>
          <w:szCs w:val="28"/>
        </w:rPr>
        <w:t> - размер кнопки.</w:t>
      </w:r>
    </w:p>
    <w:p w14:paraId="633AEB97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TabIndex</w:t>
      </w:r>
      <w:proofErr w:type="spellEnd"/>
      <w:r w:rsidRPr="009F5FDE">
        <w:rPr>
          <w:color w:val="3C3C43"/>
          <w:sz w:val="28"/>
          <w:szCs w:val="28"/>
        </w:rPr>
        <w:t xml:space="preserve"> - порядок перехода между элементами формы при нажатии на клавишу </w:t>
      </w:r>
      <w:proofErr w:type="spellStart"/>
      <w:r w:rsidRPr="009F5FDE">
        <w:rPr>
          <w:color w:val="3C3C43"/>
          <w:sz w:val="28"/>
          <w:szCs w:val="28"/>
        </w:rPr>
        <w:t>Tab</w:t>
      </w:r>
      <w:proofErr w:type="spellEnd"/>
      <w:r w:rsidRPr="009F5FDE">
        <w:rPr>
          <w:color w:val="3C3C43"/>
          <w:sz w:val="28"/>
          <w:szCs w:val="28"/>
        </w:rPr>
        <w:t>.</w:t>
      </w:r>
    </w:p>
    <w:p w14:paraId="666CD93E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Text</w:t>
      </w:r>
      <w:proofErr w:type="spellEnd"/>
      <w:r w:rsidRPr="009F5FDE">
        <w:rPr>
          <w:color w:val="3C3C43"/>
          <w:sz w:val="28"/>
          <w:szCs w:val="28"/>
        </w:rPr>
        <w:t> - текст, отображаемый на кнопке.</w:t>
      </w:r>
    </w:p>
    <w:p w14:paraId="78D7141C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UseVisualStyleBackColor</w:t>
      </w:r>
      <w:proofErr w:type="spellEnd"/>
      <w:r w:rsidRPr="009F5FDE">
        <w:rPr>
          <w:color w:val="3C3C43"/>
          <w:sz w:val="28"/>
          <w:szCs w:val="28"/>
        </w:rPr>
        <w:t> - определяет, будет ли кнопка использовать стиль оформления операционной системы.</w:t>
      </w:r>
    </w:p>
    <w:p w14:paraId="6E2B6849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 xml:space="preserve">Подписка на событие </w:t>
      </w:r>
      <w:proofErr w:type="spellStart"/>
      <w:r w:rsidRPr="009F5FDE">
        <w:rPr>
          <w:color w:val="3C3C43"/>
          <w:sz w:val="28"/>
          <w:szCs w:val="28"/>
        </w:rPr>
        <w:t>Click</w:t>
      </w:r>
      <w:proofErr w:type="spellEnd"/>
      <w:r w:rsidRPr="009F5FDE">
        <w:rPr>
          <w:color w:val="3C3C43"/>
          <w:sz w:val="28"/>
          <w:szCs w:val="28"/>
        </w:rPr>
        <w:t>:</w:t>
      </w:r>
    </w:p>
    <w:p w14:paraId="124CAAF0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Для каждой кнопки добавьте обработчик события </w:t>
      </w: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Click</w:t>
      </w:r>
      <w:proofErr w:type="spellEnd"/>
      <w:r w:rsidRPr="009F5FDE">
        <w:rPr>
          <w:color w:val="3C3C43"/>
          <w:sz w:val="28"/>
          <w:szCs w:val="28"/>
        </w:rPr>
        <w:t>, который будет вызываться при нажатии на кнопку.</w:t>
      </w:r>
    </w:p>
    <w:p w14:paraId="22467AC0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В обработчике события </w:t>
      </w: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Click</w:t>
      </w:r>
      <w:proofErr w:type="spellEnd"/>
      <w:r w:rsidRPr="009F5FDE">
        <w:rPr>
          <w:color w:val="3C3C43"/>
          <w:sz w:val="28"/>
          <w:szCs w:val="28"/>
        </w:rPr>
        <w:t> выполняйте необходимые действия при нажатии на кнопку.</w:t>
      </w:r>
    </w:p>
    <w:p w14:paraId="04DFEF1F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Код для обработчиков событий:</w:t>
      </w:r>
    </w:p>
    <w:p w14:paraId="1DE523CC" w14:textId="77777777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ind w:left="0" w:firstLine="709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t>В коде формы создайте методы для обработки событий </w:t>
      </w:r>
      <w:proofErr w:type="spellStart"/>
      <w:r w:rsidRPr="009F5FDE">
        <w:rPr>
          <w:rStyle w:val="HTML"/>
          <w:rFonts w:ascii="Times New Roman" w:hAnsi="Times New Roman" w:cs="Times New Roman"/>
          <w:color w:val="3C3C43"/>
          <w:sz w:val="28"/>
          <w:szCs w:val="28"/>
        </w:rPr>
        <w:t>Click</w:t>
      </w:r>
      <w:proofErr w:type="spellEnd"/>
      <w:r w:rsidRPr="009F5FDE">
        <w:rPr>
          <w:color w:val="3C3C43"/>
          <w:sz w:val="28"/>
          <w:szCs w:val="28"/>
        </w:rPr>
        <w:t> для каждой кнопки.</w:t>
      </w:r>
    </w:p>
    <w:p w14:paraId="7A9B110A" w14:textId="34AF485C" w:rsidR="00E040A7" w:rsidRPr="009F5FDE" w:rsidRDefault="00E040A7" w:rsidP="00DB2311">
      <w:pPr>
        <w:pStyle w:val="af4"/>
        <w:numPr>
          <w:ilvl w:val="1"/>
          <w:numId w:val="28"/>
        </w:numPr>
        <w:shd w:val="clear" w:color="auto" w:fill="FFFFFF" w:themeFill="background1"/>
        <w:spacing w:before="0" w:beforeAutospacing="0" w:line="360" w:lineRule="auto"/>
        <w:jc w:val="both"/>
        <w:rPr>
          <w:color w:val="3C3C43"/>
          <w:sz w:val="28"/>
          <w:szCs w:val="28"/>
        </w:rPr>
      </w:pPr>
      <w:r w:rsidRPr="009F5FDE">
        <w:rPr>
          <w:color w:val="3C3C43"/>
          <w:sz w:val="28"/>
          <w:szCs w:val="28"/>
        </w:rPr>
        <w:lastRenderedPageBreak/>
        <w:t>Внутри этих методов реализуйте логику, которая должна выполняться при нажатии на кнопку. (Рисунок 1)</w:t>
      </w:r>
    </w:p>
    <w:p w14:paraId="20689A12" w14:textId="77777777" w:rsidR="00E040A7" w:rsidRPr="009F5FDE" w:rsidRDefault="00E040A7" w:rsidP="00E040A7">
      <w:pPr>
        <w:pStyle w:val="Compact"/>
        <w:spacing w:before="0" w:after="100" w:afterAutospacing="1" w:line="360" w:lineRule="auto"/>
        <w:ind w:left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11EAA89" w14:textId="32C343EB" w:rsidR="00E72F8A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Style w:val="NormalTok"/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21C516F6" wp14:editId="0C6D4687">
            <wp:extent cx="4123767" cy="36576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3767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16045" w14:textId="2034273F" w:rsidR="00E040A7" w:rsidRPr="009F5FDE" w:rsidRDefault="00E040A7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Style w:val="NormalTok"/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Рисунок 1 - Добавление компонентов</w:t>
      </w:r>
    </w:p>
    <w:p w14:paraId="0999A8B2" w14:textId="77777777" w:rsidR="00E040A7" w:rsidRPr="009F5FDE" w:rsidRDefault="00E040A7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_Toc167403314"/>
      <w:r w:rsidRPr="009F5FDE">
        <w:rPr>
          <w:rFonts w:ascii="Times New Roman" w:hAnsi="Times New Roman" w:cs="Times New Roman"/>
          <w:sz w:val="28"/>
          <w:szCs w:val="28"/>
        </w:rPr>
        <w:br w:type="page"/>
      </w:r>
    </w:p>
    <w:p w14:paraId="1A1302E5" w14:textId="17A755F7" w:rsidR="00E67BF2" w:rsidRPr="009F5FDE" w:rsidRDefault="009F5FDE" w:rsidP="00DB2311">
      <w:pPr>
        <w:pStyle w:val="af"/>
        <w:numPr>
          <w:ilvl w:val="0"/>
          <w:numId w:val="25"/>
        </w:numPr>
        <w:spacing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lastRenderedPageBreak/>
        <w:t>Функционал вывода доступных баз:</w:t>
      </w:r>
      <w:bookmarkEnd w:id="11"/>
    </w:p>
    <w:p w14:paraId="6662C123" w14:textId="66B4CFE3" w:rsidR="00E67BF2" w:rsidRPr="009F5FDE" w:rsidRDefault="009F5FDE" w:rsidP="00DB2311">
      <w:pPr>
        <w:pStyle w:val="Compact"/>
        <w:numPr>
          <w:ilvl w:val="1"/>
          <w:numId w:val="3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Алгоритм для вывода доступных файлов:</w:t>
      </w:r>
    </w:p>
    <w:p w14:paraId="35CA10B7" w14:textId="77777777" w:rsidR="00E040A7" w:rsidRPr="009F5FDE" w:rsidRDefault="00E040A7" w:rsidP="00DB2311">
      <w:pPr>
        <w:pStyle w:val="af"/>
        <w:numPr>
          <w:ilvl w:val="0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Очистка предыдущих элементов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omboBox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:</w:t>
      </w:r>
    </w:p>
    <w:p w14:paraId="23F0034A" w14:textId="77777777" w:rsidR="00E040A7" w:rsidRPr="009F5FDE" w:rsidRDefault="00E040A7" w:rsidP="00DB2311">
      <w:pPr>
        <w:pStyle w:val="af"/>
        <w:numPr>
          <w:ilvl w:val="2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Используется метод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lear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для удаления всех элементов из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omboBox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.</w:t>
      </w:r>
    </w:p>
    <w:p w14:paraId="49BAFA4F" w14:textId="77777777" w:rsidR="00E040A7" w:rsidRPr="009F5FDE" w:rsidRDefault="00E040A7" w:rsidP="00DB2311">
      <w:pPr>
        <w:pStyle w:val="af"/>
        <w:numPr>
          <w:ilvl w:val="0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Создание экземпляра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DirectoryInfo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:</w:t>
      </w:r>
    </w:p>
    <w:p w14:paraId="25218D08" w14:textId="77777777" w:rsidR="00E040A7" w:rsidRPr="009F5FDE" w:rsidRDefault="00E040A7" w:rsidP="00DB2311">
      <w:pPr>
        <w:pStyle w:val="af"/>
        <w:numPr>
          <w:ilvl w:val="2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Создается новый экземпляр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DirectoryInfo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, используя путь к каталогу, который должен быть заполнен.</w:t>
      </w:r>
    </w:p>
    <w:p w14:paraId="132C27B4" w14:textId="77777777" w:rsidR="00E040A7" w:rsidRPr="009F5FDE" w:rsidRDefault="00E040A7" w:rsidP="00DB2311">
      <w:pPr>
        <w:pStyle w:val="af"/>
        <w:numPr>
          <w:ilvl w:val="0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Получение списка файлов в каталоге:</w:t>
      </w:r>
    </w:p>
    <w:p w14:paraId="1FFBD5EC" w14:textId="77777777" w:rsidR="00E040A7" w:rsidRPr="009F5FDE" w:rsidRDefault="00E040A7" w:rsidP="00DB2311">
      <w:pPr>
        <w:pStyle w:val="af"/>
        <w:numPr>
          <w:ilvl w:val="2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Используется метод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GetFiles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для получения массива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FileInfo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объектов, представляющих файлы в каталоге.</w:t>
      </w:r>
    </w:p>
    <w:p w14:paraId="1B4A74AF" w14:textId="77777777" w:rsidR="00E040A7" w:rsidRPr="009F5FDE" w:rsidRDefault="00E040A7" w:rsidP="00DB2311">
      <w:pPr>
        <w:pStyle w:val="af"/>
        <w:numPr>
          <w:ilvl w:val="0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Добавление имен файлов в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omboBox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:</w:t>
      </w:r>
    </w:p>
    <w:p w14:paraId="126B2F06" w14:textId="77777777" w:rsidR="00E040A7" w:rsidRPr="009F5FDE" w:rsidRDefault="00E040A7" w:rsidP="00DB2311">
      <w:pPr>
        <w:pStyle w:val="af"/>
        <w:numPr>
          <w:ilvl w:val="2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Проходимся по каждому файлу в массиве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files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и добавляем его имя в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omboBox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с помощью метода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Add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.</w:t>
      </w:r>
    </w:p>
    <w:p w14:paraId="34F7BDAA" w14:textId="77777777" w:rsidR="00E040A7" w:rsidRPr="009F5FDE" w:rsidRDefault="00E040A7" w:rsidP="00DB2311">
      <w:pPr>
        <w:pStyle w:val="af"/>
        <w:numPr>
          <w:ilvl w:val="0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Возврат результата:</w:t>
      </w:r>
    </w:p>
    <w:p w14:paraId="1F33FD59" w14:textId="72252FCA" w:rsidR="00E040A7" w:rsidRPr="009F5FDE" w:rsidRDefault="00E040A7" w:rsidP="00DB2311">
      <w:pPr>
        <w:pStyle w:val="af"/>
        <w:numPr>
          <w:ilvl w:val="2"/>
          <w:numId w:val="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Метод ничего не возвращает, так как все изменения вносятся непосредственно в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ComboBox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, переданный в качестве аргумента. (Рисунок 2)</w:t>
      </w:r>
    </w:p>
    <w:p w14:paraId="41982E14" w14:textId="77777777" w:rsidR="00E040A7" w:rsidRPr="009F5FDE" w:rsidRDefault="00E040A7" w:rsidP="00E040A7">
      <w:pPr>
        <w:pStyle w:val="Compact"/>
        <w:spacing w:before="0" w:after="100" w:afterAutospacing="1" w:line="360" w:lineRule="auto"/>
        <w:ind w:left="240"/>
        <w:rPr>
          <w:rFonts w:ascii="Times New Roman" w:hAnsi="Times New Roman" w:cs="Times New Roman"/>
          <w:sz w:val="28"/>
          <w:szCs w:val="28"/>
          <w:lang w:val="ru-RU"/>
        </w:rPr>
      </w:pPr>
    </w:p>
    <w:p w14:paraId="75985386" w14:textId="2C927999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025006" wp14:editId="13C4A756">
            <wp:extent cx="3781953" cy="1467055"/>
            <wp:effectExtent l="0" t="0" r="952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CE3A9" w14:textId="2A921473" w:rsidR="00E040A7" w:rsidRPr="009F5FDE" w:rsidRDefault="00E040A7" w:rsidP="00E040A7">
      <w:pPr>
        <w:tabs>
          <w:tab w:val="center" w:pos="4844"/>
        </w:tabs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Рисунок 2 – Функция вывода</w:t>
      </w:r>
    </w:p>
    <w:p w14:paraId="49B615CF" w14:textId="6A2F7373" w:rsidR="00A41ECD" w:rsidRPr="009F5FDE" w:rsidRDefault="00A41ECD" w:rsidP="00E040A7">
      <w:pPr>
        <w:tabs>
          <w:tab w:val="center" w:pos="4844"/>
        </w:tabs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  <w:r w:rsidR="00E040A7"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</w:p>
    <w:p w14:paraId="6FC92686" w14:textId="1434D402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12" w:name="_Toc167403315"/>
      <w:r w:rsidRPr="009F5FDE">
        <w:rPr>
          <w:rFonts w:ascii="Times New Roman" w:hAnsi="Times New Roman" w:cs="Times New Roman"/>
          <w:sz w:val="28"/>
          <w:szCs w:val="28"/>
          <w:lang w:val="ru-RU"/>
        </w:rPr>
        <w:t>Функционал создания файлов баз данных:</w:t>
      </w:r>
      <w:bookmarkEnd w:id="12"/>
    </w:p>
    <w:p w14:paraId="12D7E3C9" w14:textId="66E95E79" w:rsidR="00E67BF2" w:rsidRPr="009F5FDE" w:rsidRDefault="009F5FDE" w:rsidP="00DB2311">
      <w:pPr>
        <w:pStyle w:val="Compact"/>
        <w:numPr>
          <w:ilvl w:val="1"/>
          <w:numId w:val="4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озда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базы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данных:</w:t>
      </w:r>
    </w:p>
    <w:p w14:paraId="01FB26CD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Определение пути к каталогу баз данных:</w:t>
      </w:r>
    </w:p>
    <w:p w14:paraId="1B0C2A11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Используется статическая переменная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path_bd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, которая объединяет текущий рабочий каталог приложения с подкаталогом "DATABASE".</w:t>
      </w:r>
    </w:p>
    <w:p w14:paraId="3CB68C5E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Создание полного пути к файлу базы данных:</w:t>
      </w:r>
    </w:p>
    <w:p w14:paraId="4233D9D9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Используется метод Path.Combine для объединения пути к каталогу баз данных и имени базы данных, переданного в параметре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name_bd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.</w:t>
      </w:r>
    </w:p>
    <w:p w14:paraId="5A3942A8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Проверка существования файла базы данных:</w:t>
      </w:r>
    </w:p>
    <w:p w14:paraId="61BF054A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Используется метод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File.Exists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для проверки, существует ли файл базы данных по указанному пути.</w:t>
      </w:r>
    </w:p>
    <w:p w14:paraId="783AD50D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Создание файла базы данных, если он не существует:</w:t>
      </w:r>
    </w:p>
    <w:p w14:paraId="040C4684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Если файл базы данных не существует, вызывается статический метод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SQLiteConnection.CreateFile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 xml:space="preserve"> из библиотеки 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SQLite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 xml:space="preserve"> для создания файла базы данных.</w:t>
      </w:r>
    </w:p>
    <w:p w14:paraId="65F9F3EB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После создания файла базы данных вызывается метод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AddTable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 для добавления таблицы в базу данных.</w:t>
      </w:r>
    </w:p>
    <w:p w14:paraId="410F6087" w14:textId="77777777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Обработка ситуации, когда файл базы данных уже существует:</w:t>
      </w:r>
    </w:p>
    <w:p w14:paraId="21DA2F6F" w14:textId="7E671B9F" w:rsidR="00E040A7" w:rsidRPr="009F5FDE" w:rsidRDefault="00E040A7" w:rsidP="00DB2311">
      <w:pPr>
        <w:pStyle w:val="af"/>
        <w:numPr>
          <w:ilvl w:val="1"/>
          <w:numId w:val="27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Если файл базы данных уже существует, выводится сообщение об ошибке с помощью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MessageBox.Show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eastAsia="ru-RU"/>
        </w:rPr>
        <w:t>. (Рисунок 3)</w:t>
      </w:r>
    </w:p>
    <w:p w14:paraId="7F4A484B" w14:textId="55492465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28A4A948" wp14:editId="6CA44866">
            <wp:extent cx="2598661" cy="1441938"/>
            <wp:effectExtent l="0" t="0" r="0" b="635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9307" cy="1614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62881" w14:textId="42693976" w:rsidR="00E040A7" w:rsidRPr="009F5FDE" w:rsidRDefault="00E040A7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Рисунок 3 – Создание файлов баз данных</w:t>
      </w:r>
    </w:p>
    <w:p w14:paraId="5FC460E0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13" w:name="_Toc167403316"/>
      <w:r w:rsidRPr="009F5FDE">
        <w:rPr>
          <w:rFonts w:ascii="Times New Roman" w:hAnsi="Times New Roman" w:cs="Times New Roman"/>
          <w:sz w:val="28"/>
          <w:szCs w:val="28"/>
          <w:lang w:val="ru-RU"/>
        </w:rPr>
        <w:t>Функционал удаления файлов баз данных:</w:t>
      </w:r>
      <w:bookmarkEnd w:id="13"/>
    </w:p>
    <w:p w14:paraId="0BC5667E" w14:textId="3B7966F8" w:rsidR="00E67BF2" w:rsidRPr="009F5FDE" w:rsidRDefault="009F5FDE" w:rsidP="00DB2311">
      <w:pPr>
        <w:pStyle w:val="Compact"/>
        <w:numPr>
          <w:ilvl w:val="1"/>
          <w:numId w:val="5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 xml:space="preserve">Удаление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базы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данных:</w:t>
      </w:r>
    </w:p>
    <w:p w14:paraId="3D290C63" w14:textId="77777777" w:rsidR="00F274E7" w:rsidRPr="00F274E7" w:rsidRDefault="00F274E7" w:rsidP="00DB2311">
      <w:pPr>
        <w:numPr>
          <w:ilvl w:val="0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Определение пути к каталогу баз данных:</w:t>
      </w:r>
    </w:p>
    <w:p w14:paraId="6ACCF40D" w14:textId="77777777" w:rsidR="00F274E7" w:rsidRPr="00F274E7" w:rsidRDefault="00F274E7" w:rsidP="00DB2311">
      <w:pPr>
        <w:numPr>
          <w:ilvl w:val="1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Используется статическая переменная </w:t>
      </w:r>
      <w:proofErr w:type="spellStart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path_bd</w:t>
      </w:r>
      <w:proofErr w:type="spellEnd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которая должна быть определена и инициализирована где-то в вашем коде.</w:t>
      </w:r>
    </w:p>
    <w:p w14:paraId="53BB7881" w14:textId="77777777" w:rsidR="00F274E7" w:rsidRPr="00F274E7" w:rsidRDefault="00F274E7" w:rsidP="00DB2311">
      <w:pPr>
        <w:numPr>
          <w:ilvl w:val="0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Перебор выбранных элементов в ListView:</w:t>
      </w:r>
    </w:p>
    <w:p w14:paraId="5A0AC859" w14:textId="77777777" w:rsidR="00F274E7" w:rsidRPr="00F274E7" w:rsidRDefault="00F274E7" w:rsidP="00DB2311">
      <w:pPr>
        <w:numPr>
          <w:ilvl w:val="1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Метод принимает ListView в качестве параметра и проходит по каждому выбранному элементу в списке </w:t>
      </w:r>
      <w:proofErr w:type="spellStart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electedItems</w:t>
      </w:r>
      <w:proofErr w:type="spellEnd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6AB4F637" w14:textId="77777777" w:rsidR="00F274E7" w:rsidRPr="00F274E7" w:rsidRDefault="00F274E7" w:rsidP="00DB2311">
      <w:pPr>
        <w:numPr>
          <w:ilvl w:val="0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Удаление файла базы данных:</w:t>
      </w:r>
    </w:p>
    <w:p w14:paraId="3B7011C9" w14:textId="02658ECE" w:rsidR="00F274E7" w:rsidRPr="009F5FDE" w:rsidRDefault="00F274E7" w:rsidP="00DB2311">
      <w:pPr>
        <w:numPr>
          <w:ilvl w:val="1"/>
          <w:numId w:val="5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ля каждого выбранного элемента метод использует </w:t>
      </w:r>
      <w:proofErr w:type="spellStart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File.Delete</w:t>
      </w:r>
      <w:proofErr w:type="spellEnd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для удаления файла базы данных, объединяя путь к каталогу баз данных с именем файла, полученным из </w:t>
      </w:r>
      <w:proofErr w:type="spellStart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Text</w:t>
      </w:r>
      <w:proofErr w:type="spellEnd"/>
      <w:r w:rsidRPr="00F274E7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выбранного элемента.</w:t>
      </w:r>
      <w:r w:rsidR="00984256"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 xml:space="preserve"> (Рисунок 4)</w:t>
      </w:r>
    </w:p>
    <w:p w14:paraId="2EF99F94" w14:textId="12300A5A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62217E83" wp14:editId="39FF4E64">
            <wp:extent cx="3277057" cy="1057423"/>
            <wp:effectExtent l="0" t="0" r="0" b="9525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DDDC" w14:textId="243E3B33" w:rsidR="00F274E7" w:rsidRPr="009F5FDE" w:rsidRDefault="00F274E7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984256" w:rsidRPr="009F5FDE">
        <w:rPr>
          <w:rFonts w:ascii="Times New Roman" w:hAnsi="Times New Roman" w:cs="Times New Roman"/>
          <w:sz w:val="28"/>
          <w:szCs w:val="28"/>
          <w:lang w:val="ru-RU"/>
        </w:rPr>
        <w:t>4 – Удаление БД</w:t>
      </w:r>
    </w:p>
    <w:p w14:paraId="349CDB1B" w14:textId="77777777" w:rsidR="00984256" w:rsidRPr="009F5FDE" w:rsidRDefault="00984256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14" w:name="_Toc167403317"/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396BC642" w14:textId="76479E9D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здание формы «Редактор» и добавление компонентов:</w:t>
      </w:r>
      <w:bookmarkEnd w:id="14"/>
    </w:p>
    <w:p w14:paraId="76A1B57A" w14:textId="77777777" w:rsidR="00E67BF2" w:rsidRPr="009F5FDE" w:rsidRDefault="009F5FDE" w:rsidP="00DB2311">
      <w:pPr>
        <w:pStyle w:val="Compact"/>
        <w:numPr>
          <w:ilvl w:val="1"/>
          <w:numId w:val="6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Разместите </w:t>
      </w:r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и кнопки на форме:</w:t>
      </w:r>
    </w:p>
    <w:p w14:paraId="34BC11EA" w14:textId="07055E59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Style w:val="OperatorTok"/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6A73B104" wp14:editId="735AC622">
            <wp:extent cx="5906324" cy="1533739"/>
            <wp:effectExtent l="0" t="0" r="0" b="952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E6D53" w14:textId="77777777" w:rsidR="00A41ECD" w:rsidRPr="009F5FDE" w:rsidRDefault="00A41ECD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2E081CF2" w14:textId="7EC3AADA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15" w:name="_Toc167403318"/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здание формы «АИС» и добавление компонентов:</w:t>
      </w:r>
      <w:bookmarkEnd w:id="15"/>
    </w:p>
    <w:p w14:paraId="084B28B7" w14:textId="77777777" w:rsidR="00E67BF2" w:rsidRPr="009F5FDE" w:rsidRDefault="009F5FDE" w:rsidP="00DB2311">
      <w:pPr>
        <w:pStyle w:val="Compact"/>
        <w:numPr>
          <w:ilvl w:val="1"/>
          <w:numId w:val="7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Разместите </w:t>
      </w:r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и кнопки на форме:</w:t>
      </w:r>
    </w:p>
    <w:p w14:paraId="46659BD1" w14:textId="74013A38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4D46929A" wp14:editId="277303C6">
            <wp:extent cx="3134162" cy="714475"/>
            <wp:effectExtent l="0" t="0" r="0" b="952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88A0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16" w:name="_Toc167403319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ереход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в «АИС»:</w:t>
      </w:r>
      <w:bookmarkEnd w:id="16"/>
    </w:p>
    <w:p w14:paraId="78E14AF2" w14:textId="77777777" w:rsidR="00E67BF2" w:rsidRPr="009F5FDE" w:rsidRDefault="009F5FDE" w:rsidP="00DB2311">
      <w:pPr>
        <w:pStyle w:val="Compact"/>
        <w:numPr>
          <w:ilvl w:val="1"/>
          <w:numId w:val="8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Реализуйте выбор базы данных и переход в форму «АИС»:</w:t>
      </w:r>
    </w:p>
    <w:p w14:paraId="76052A89" w14:textId="6E2377E4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1E63BB56" wp14:editId="73168EB5">
            <wp:extent cx="3229426" cy="733527"/>
            <wp:effectExtent l="0" t="0" r="9525" b="9525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B717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17" w:name="_Toc167403320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ереход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в «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Редактор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»:</w:t>
      </w:r>
      <w:bookmarkEnd w:id="17"/>
    </w:p>
    <w:p w14:paraId="3DA5C7CB" w14:textId="77777777" w:rsidR="00E67BF2" w:rsidRPr="009F5FDE" w:rsidRDefault="009F5FDE" w:rsidP="00DB2311">
      <w:pPr>
        <w:pStyle w:val="Compact"/>
        <w:numPr>
          <w:ilvl w:val="1"/>
          <w:numId w:val="9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Реализуйте выбор базы данных и переход в форму «Редактор»:</w:t>
      </w:r>
    </w:p>
    <w:p w14:paraId="1BEE99CE" w14:textId="61BB6847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6FD94FA3" wp14:editId="7ED105F7">
            <wp:extent cx="3305636" cy="724001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C21A6" w14:textId="77777777" w:rsidR="00A41ECD" w:rsidRPr="009F5FDE" w:rsidRDefault="00A41ECD">
      <w:pPr>
        <w:rPr>
          <w:rFonts w:ascii="Times New Roman" w:hAnsi="Times New Roman" w:cs="Times New Roman"/>
          <w:sz w:val="28"/>
          <w:szCs w:val="28"/>
          <w:highlight w:val="lightGray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highlight w:val="lightGray"/>
          <w:lang w:val="ru-RU"/>
        </w:rPr>
        <w:br w:type="page"/>
      </w:r>
    </w:p>
    <w:p w14:paraId="2B8F2C42" w14:textId="731E8F79" w:rsidR="00E67BF2" w:rsidRPr="009F5FDE" w:rsidRDefault="009F2918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</w:t>
      </w:r>
      <w:bookmarkStart w:id="18" w:name="_Toc167403321"/>
      <w:r w:rsidR="009F5FDE"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Вывод имен сущностей в </w:t>
      </w:r>
      <w:r w:rsidR="009F5FDE" w:rsidRPr="009F5FDE">
        <w:rPr>
          <w:rFonts w:ascii="Times New Roman" w:hAnsi="Times New Roman" w:cs="Times New Roman"/>
          <w:sz w:val="28"/>
          <w:szCs w:val="28"/>
        </w:rPr>
        <w:t>ListView</w:t>
      </w:r>
      <w:r w:rsidR="009F5FDE"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(Редактор):</w:t>
      </w:r>
      <w:bookmarkEnd w:id="18"/>
    </w:p>
    <w:p w14:paraId="2EA1B133" w14:textId="008E6E35" w:rsidR="00E67BF2" w:rsidRPr="009F5FDE" w:rsidRDefault="009F5FDE" w:rsidP="00DB2311">
      <w:pPr>
        <w:pStyle w:val="Compact"/>
        <w:numPr>
          <w:ilvl w:val="1"/>
          <w:numId w:val="10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олуч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имен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ей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3582B1E8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строки подключения к базе данных:</w:t>
      </w:r>
    </w:p>
    <w:p w14:paraId="71EFD4CB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трока подключения создается путем объединения пути к каталогу баз данных и имени выбранной базы данных.</w:t>
      </w:r>
    </w:p>
    <w:p w14:paraId="18C3537A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ние и открытие соединения с базой данных:</w:t>
      </w:r>
    </w:p>
    <w:p w14:paraId="1866402C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ется экземпляр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с использованием строки подключения.</w:t>
      </w:r>
    </w:p>
    <w:p w14:paraId="25B88B16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открывается с помощью метода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Ope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33BCA030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Выполнение запроса PRAGMA:</w:t>
      </w:r>
    </w:p>
    <w:p w14:paraId="665A1911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 xml:space="preserve">Выполняется SQL-запрос PRAGMA 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table_info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(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elected_bd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), который возвращает информацию о структуре таблицы базы данных.</w:t>
      </w:r>
    </w:p>
    <w:p w14:paraId="298093E5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Чтение результатов запроса:</w:t>
      </w:r>
    </w:p>
    <w:p w14:paraId="44B66F30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Результаты запроса считываются с помощью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ExecuteReader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25D46AB7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ля каждой строки результата извлекаются данные о названии столбца, типе данных, признаке NOT NULL и признаке первичного ключа.</w:t>
      </w:r>
    </w:p>
    <w:p w14:paraId="610EC5FF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обавление информации в ListView:</w:t>
      </w:r>
    </w:p>
    <w:p w14:paraId="0ECEA779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ля каждой строки результата создается новый экземпляр ListViewItem с информацией о столбце и добавляется в ListView.</w:t>
      </w:r>
    </w:p>
    <w:p w14:paraId="28FB8CA6" w14:textId="77777777" w:rsidR="00984256" w:rsidRPr="00984256" w:rsidRDefault="00984256" w:rsidP="00DB2311">
      <w:pPr>
        <w:numPr>
          <w:ilvl w:val="0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Закрытие соединения:</w:t>
      </w:r>
    </w:p>
    <w:p w14:paraId="554F7EEA" w14:textId="77777777" w:rsidR="00984256" w:rsidRPr="00984256" w:rsidRDefault="00984256" w:rsidP="00DB2311">
      <w:pPr>
        <w:numPr>
          <w:ilvl w:val="1"/>
          <w:numId w:val="10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автоматически закрывается в блоке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using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так как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реализует интерфейс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IDisposable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7326A119" w14:textId="77777777" w:rsidR="00984256" w:rsidRPr="009F5FDE" w:rsidRDefault="00984256" w:rsidP="00984256">
      <w:pPr>
        <w:pStyle w:val="Compact"/>
        <w:shd w:val="clear" w:color="auto" w:fill="FFFFFF" w:themeFill="background1"/>
        <w:spacing w:before="0" w:after="100" w:afterAutospacing="1" w:line="360" w:lineRule="auto"/>
        <w:ind w:left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C17C779" w14:textId="6D9C4EC5" w:rsidR="00E67BF2" w:rsidRPr="009F5FDE" w:rsidRDefault="00E72F8A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lastRenderedPageBreak/>
        <w:drawing>
          <wp:inline distT="0" distB="0" distL="0" distR="0" wp14:anchorId="4D8ABF16" wp14:editId="4905C7EF">
            <wp:extent cx="3554269" cy="1922145"/>
            <wp:effectExtent l="0" t="0" r="8255" b="1905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4483" cy="2014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BDA3" w14:textId="3E765CF5" w:rsidR="00675EE2" w:rsidRPr="009F5FDE" w:rsidRDefault="00984256" w:rsidP="00984256">
      <w:pPr>
        <w:spacing w:after="100" w:afterAutospacing="1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     Рисунок 10 – Вывод имен сущностей</w:t>
      </w:r>
    </w:p>
    <w:p w14:paraId="074C2D8D" w14:textId="583077FB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19" w:name="_Toc167403322"/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Вывод атрибутов выбранной сущности в </w:t>
      </w:r>
      <w:r w:rsidRPr="009F5FDE">
        <w:rPr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(Редактор):</w:t>
      </w:r>
      <w:bookmarkEnd w:id="19"/>
    </w:p>
    <w:p w14:paraId="107C1D5E" w14:textId="455ABE50" w:rsidR="00E67BF2" w:rsidRPr="009F5FDE" w:rsidRDefault="009F5FDE" w:rsidP="00DB2311">
      <w:pPr>
        <w:pStyle w:val="Compact"/>
        <w:numPr>
          <w:ilvl w:val="1"/>
          <w:numId w:val="11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олуч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атрибутов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5A132DB1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строки подключения к базе данных:</w:t>
      </w:r>
    </w:p>
    <w:p w14:paraId="2CCCC5BB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трока подключения создается путем объединения пути к каталогу баз данных и имени выбранной базы данных.</w:t>
      </w:r>
    </w:p>
    <w:p w14:paraId="46CA5606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ние и открытие соединения с базой данных:</w:t>
      </w:r>
    </w:p>
    <w:p w14:paraId="5B52FBC5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ется экземпляр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с использованием строки подключения.</w:t>
      </w:r>
    </w:p>
    <w:p w14:paraId="19919B5F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открывается с помощью метода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Ope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02024715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Выполнение запроса PRAGMA:</w:t>
      </w:r>
    </w:p>
    <w:p w14:paraId="2C6DB39E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 xml:space="preserve">Выполняется SQL-запрос PRAGMA 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table_info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(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elected_bd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), который возвращает информацию о структуре таблицы базы данных.</w:t>
      </w:r>
    </w:p>
    <w:p w14:paraId="079076B7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Чтение результатов запроса:</w:t>
      </w:r>
    </w:p>
    <w:p w14:paraId="4C270B71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Результаты запроса считываются с помощью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ExecuteReader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10EEDA66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ля каждой строки результата извлекаются данные о названии столбца, типе данных, признаке NOT NULL и признаке первичного ключа.</w:t>
      </w:r>
    </w:p>
    <w:p w14:paraId="363D478F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обавление информации в ListView:</w:t>
      </w:r>
    </w:p>
    <w:p w14:paraId="67EEFDE2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Для каждой строки результата создается новый экземпляр ListViewItem с информацией о столбце и добавляется в ListView.</w:t>
      </w:r>
    </w:p>
    <w:p w14:paraId="568EA523" w14:textId="77777777" w:rsidR="00984256" w:rsidRPr="00984256" w:rsidRDefault="00984256" w:rsidP="00DB2311">
      <w:pPr>
        <w:numPr>
          <w:ilvl w:val="0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lastRenderedPageBreak/>
        <w:t>Закрытие соединения:</w:t>
      </w:r>
    </w:p>
    <w:p w14:paraId="396207FB" w14:textId="77777777" w:rsidR="00984256" w:rsidRPr="00984256" w:rsidRDefault="00984256" w:rsidP="00DB2311">
      <w:pPr>
        <w:numPr>
          <w:ilvl w:val="1"/>
          <w:numId w:val="11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автоматически закрывается в блоке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using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так как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реализует интерфейс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IDisposable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4543CEBD" w14:textId="77777777" w:rsidR="00984256" w:rsidRPr="009F5FDE" w:rsidRDefault="00984256" w:rsidP="00984256">
      <w:pPr>
        <w:pStyle w:val="Compact"/>
        <w:spacing w:before="0" w:after="100" w:afterAutospacing="1" w:line="360" w:lineRule="auto"/>
        <w:ind w:left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47F59E5" w14:textId="2086D9BF" w:rsidR="00E67BF2" w:rsidRPr="009F5FDE" w:rsidRDefault="00675EE2" w:rsidP="00A41ECD">
      <w:pPr>
        <w:pStyle w:val="SourceCode"/>
        <w:wordWrap/>
        <w:spacing w:after="100" w:afterAutospacing="1" w:line="360" w:lineRule="auto"/>
        <w:ind w:left="-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7A266F11" wp14:editId="384B1CAF">
            <wp:extent cx="3555076" cy="1922585"/>
            <wp:effectExtent l="0" t="0" r="7620" b="190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7545" cy="196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D21F" w14:textId="1F4FBD2C" w:rsidR="00984256" w:rsidRPr="009F5FDE" w:rsidRDefault="00984256" w:rsidP="0098425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20" w:name="_Toc167403323"/>
      <w:r w:rsidRPr="009F5FDE">
        <w:rPr>
          <w:rFonts w:ascii="Times New Roman" w:hAnsi="Times New Roman" w:cs="Times New Roman"/>
          <w:sz w:val="28"/>
          <w:szCs w:val="28"/>
          <w:lang w:val="ru-RU"/>
        </w:rPr>
        <w:t>Рисунок 11 – Вывод атрибутов</w:t>
      </w:r>
    </w:p>
    <w:p w14:paraId="24A86941" w14:textId="7DD3F25D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Добавление нового атрибута сущности в базу данных (Редактор):</w:t>
      </w:r>
      <w:bookmarkEnd w:id="20"/>
    </w:p>
    <w:p w14:paraId="6BDAABE4" w14:textId="34982BB5" w:rsidR="00E67BF2" w:rsidRPr="009F5FDE" w:rsidRDefault="009F5FDE" w:rsidP="00DB2311">
      <w:pPr>
        <w:pStyle w:val="Compact"/>
        <w:numPr>
          <w:ilvl w:val="1"/>
          <w:numId w:val="12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Добавление атрибута:</w:t>
      </w:r>
    </w:p>
    <w:p w14:paraId="6A7C2019" w14:textId="77777777" w:rsidR="00984256" w:rsidRPr="00984256" w:rsidRDefault="00984256" w:rsidP="00DB2311">
      <w:pPr>
        <w:numPr>
          <w:ilvl w:val="0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строки подключения к базе данных:</w:t>
      </w:r>
    </w:p>
    <w:p w14:paraId="36E86235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трока подключения создается путем объединения пути к каталогу баз данных и имени базы данных.</w:t>
      </w:r>
    </w:p>
    <w:p w14:paraId="0C0C6027" w14:textId="77777777" w:rsidR="00984256" w:rsidRPr="00984256" w:rsidRDefault="00984256" w:rsidP="00DB2311">
      <w:pPr>
        <w:numPr>
          <w:ilvl w:val="0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ние и открытие соединения с базой данных:</w:t>
      </w:r>
    </w:p>
    <w:p w14:paraId="51D163ED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ется экземпляр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с использованием строки подключения.</w:t>
      </w:r>
    </w:p>
    <w:p w14:paraId="68F357EE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открывается с помощью метода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Ope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5A8147AF" w14:textId="77777777" w:rsidR="00984256" w:rsidRPr="00984256" w:rsidRDefault="00984256" w:rsidP="00DB2311">
      <w:pPr>
        <w:numPr>
          <w:ilvl w:val="0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SQL-запроса для добавления столбца:</w:t>
      </w:r>
    </w:p>
    <w:p w14:paraId="2CA7F8F0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-запрос формируется на основе переданных параметров, включая имя столбца, его тип, признак NOT NULL, значение по умолчанию и признак первичного ключа.</w:t>
      </w:r>
    </w:p>
    <w:p w14:paraId="4305EC66" w14:textId="77777777" w:rsidR="00984256" w:rsidRPr="00984256" w:rsidRDefault="00984256" w:rsidP="00DB2311">
      <w:pPr>
        <w:numPr>
          <w:ilvl w:val="0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Выполнение SQL-запроса:</w:t>
      </w:r>
    </w:p>
    <w:p w14:paraId="554ADD65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lastRenderedPageBreak/>
        <w:t>SQL-запрос выполняется с помощью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ExecuteNonQuery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для выполнения команд, которые не возвращают результаты запроса, таких как INSERT, UPDATE, DELETE, ALTER TABLE и т.д.</w:t>
      </w:r>
    </w:p>
    <w:p w14:paraId="341C4B73" w14:textId="77777777" w:rsidR="00984256" w:rsidRPr="00984256" w:rsidRDefault="00984256" w:rsidP="00DB2311">
      <w:pPr>
        <w:numPr>
          <w:ilvl w:val="0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Закрытие соединения:</w:t>
      </w:r>
    </w:p>
    <w:p w14:paraId="3C8759DD" w14:textId="77777777" w:rsidR="00984256" w:rsidRPr="00984256" w:rsidRDefault="00984256" w:rsidP="00DB2311">
      <w:pPr>
        <w:numPr>
          <w:ilvl w:val="1"/>
          <w:numId w:val="12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автоматически закрывается в блоке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using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так как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реализует интерфейс </w:t>
      </w:r>
      <w:proofErr w:type="spellStart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IDisposable</w:t>
      </w:r>
      <w:proofErr w:type="spellEnd"/>
      <w:r w:rsidRPr="00984256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4CD19931" w14:textId="77777777" w:rsidR="00984256" w:rsidRPr="009F5FDE" w:rsidRDefault="00984256" w:rsidP="00984256">
      <w:pPr>
        <w:pStyle w:val="Compact"/>
        <w:spacing w:before="0" w:after="100" w:afterAutospacing="1" w:line="360" w:lineRule="auto"/>
        <w:ind w:left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F013C65" w14:textId="7B5E33DF" w:rsidR="00E67BF2" w:rsidRPr="009F5FDE" w:rsidRDefault="00675EE2" w:rsidP="00984256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3FE7EB8E" wp14:editId="421AE705">
            <wp:extent cx="5695315" cy="2573655"/>
            <wp:effectExtent l="0" t="0" r="635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8738" cy="2588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B4D4" w14:textId="7B727741" w:rsidR="00984256" w:rsidRPr="009F5FDE" w:rsidRDefault="00984256" w:rsidP="00984256">
      <w:pPr>
        <w:tabs>
          <w:tab w:val="left" w:pos="4431"/>
        </w:tabs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Рисунок 12 – Добавление нового атрибута в </w:t>
      </w:r>
      <w:proofErr w:type="spellStart"/>
      <w:r w:rsidRPr="009F5FDE">
        <w:rPr>
          <w:rFonts w:ascii="Times New Roman" w:hAnsi="Times New Roman" w:cs="Times New Roman"/>
          <w:sz w:val="28"/>
          <w:szCs w:val="28"/>
          <w:lang w:val="ru-RU"/>
        </w:rPr>
        <w:t>бд</w:t>
      </w:r>
      <w:proofErr w:type="spellEnd"/>
    </w:p>
    <w:p w14:paraId="50571807" w14:textId="47181782" w:rsidR="00675EE2" w:rsidRPr="009F5FDE" w:rsidRDefault="00675EE2" w:rsidP="00984256">
      <w:pPr>
        <w:tabs>
          <w:tab w:val="left" w:pos="4431"/>
        </w:tabs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  <w:r w:rsidR="00984256"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</w:p>
    <w:p w14:paraId="2D76BE31" w14:textId="637310C4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21" w:name="_Toc167403324"/>
      <w:r w:rsidRPr="009F5FDE">
        <w:rPr>
          <w:rFonts w:ascii="Times New Roman" w:hAnsi="Times New Roman" w:cs="Times New Roman"/>
          <w:sz w:val="28"/>
          <w:szCs w:val="28"/>
          <w:lang w:val="ru-RU"/>
        </w:rPr>
        <w:t>Добавление новой сущности в базу данных (Редактор):</w:t>
      </w:r>
      <w:bookmarkEnd w:id="21"/>
    </w:p>
    <w:p w14:paraId="3F6B2CED" w14:textId="1A8DD94A" w:rsidR="00E67BF2" w:rsidRPr="009F5FDE" w:rsidRDefault="009F5FDE" w:rsidP="00DB2311">
      <w:pPr>
        <w:pStyle w:val="Compact"/>
        <w:numPr>
          <w:ilvl w:val="1"/>
          <w:numId w:val="13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 xml:space="preserve">Добавление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10D70D0F" w14:textId="77777777" w:rsidR="009F5FDE" w:rsidRPr="009F5FDE" w:rsidRDefault="009F5FDE" w:rsidP="00DB2311">
      <w:pPr>
        <w:numPr>
          <w:ilvl w:val="0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строки подключения к базе данных:</w:t>
      </w:r>
    </w:p>
    <w:p w14:paraId="251CAB2D" w14:textId="77777777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трока подключения создается путем объединения пути к каталогу баз данных и имени базы данных.</w:t>
      </w:r>
    </w:p>
    <w:p w14:paraId="57DFB610" w14:textId="77777777" w:rsidR="009F5FDE" w:rsidRPr="009F5FDE" w:rsidRDefault="009F5FDE" w:rsidP="00DB2311">
      <w:pPr>
        <w:numPr>
          <w:ilvl w:val="0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ние и открытие соединения с базой данных:</w:t>
      </w:r>
    </w:p>
    <w:p w14:paraId="3C58600D" w14:textId="77777777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ется экземпляр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с использованием строки подключения.</w:t>
      </w:r>
    </w:p>
    <w:p w14:paraId="25699D34" w14:textId="77777777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открывается с помощью метода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Ope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5FC09C7F" w14:textId="77777777" w:rsidR="009F5FDE" w:rsidRPr="009F5FDE" w:rsidRDefault="009F5FDE" w:rsidP="00DB2311">
      <w:pPr>
        <w:numPr>
          <w:ilvl w:val="0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SQL-запроса для создания таблицы:</w:t>
      </w:r>
    </w:p>
    <w:p w14:paraId="7B408E59" w14:textId="77777777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-запрос формируется для создания таблицы с указанным именем и столбцом ID, который является первичным ключом и автоматически увеличивается при каждом добавлении новой записи.</w:t>
      </w:r>
    </w:p>
    <w:p w14:paraId="76A1E0D8" w14:textId="77777777" w:rsidR="009F5FDE" w:rsidRPr="009F5FDE" w:rsidRDefault="009F5FDE" w:rsidP="00DB2311">
      <w:pPr>
        <w:numPr>
          <w:ilvl w:val="0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Выполнение SQL-запроса:</w:t>
      </w:r>
    </w:p>
    <w:p w14:paraId="3B3BA9B1" w14:textId="77777777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-запрос выполняется с помощью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ExecuteNonQuery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для выполнения команд, которые не возвращают результаты запроса, таких как INSERT, UPDATE, DELETE, ALTER TABLE и т.д.</w:t>
      </w:r>
    </w:p>
    <w:p w14:paraId="7AE9C270" w14:textId="77777777" w:rsidR="009F5FDE" w:rsidRPr="009F5FDE" w:rsidRDefault="009F5FDE" w:rsidP="00DB2311">
      <w:pPr>
        <w:numPr>
          <w:ilvl w:val="0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Закрытие соединения:</w:t>
      </w:r>
    </w:p>
    <w:p w14:paraId="4ED5BDEE" w14:textId="287C2655" w:rsidR="009F5FDE" w:rsidRPr="009F5FDE" w:rsidRDefault="009F5FDE" w:rsidP="00DB2311">
      <w:pPr>
        <w:numPr>
          <w:ilvl w:val="1"/>
          <w:numId w:val="13"/>
        </w:numPr>
        <w:shd w:val="clear" w:color="auto" w:fill="FFFFFF" w:themeFill="background1"/>
        <w:spacing w:after="100" w:afterAutospacing="1" w:line="360" w:lineRule="auto"/>
        <w:ind w:left="0" w:firstLine="709"/>
        <w:jc w:val="both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автоматически закрывается в блоке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using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так как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реализует интерфейс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IDisposable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0DA752BF" w14:textId="67F8D930" w:rsidR="00E67BF2" w:rsidRPr="009F5FDE" w:rsidRDefault="00675EE2" w:rsidP="00A41ECD">
      <w:pPr>
        <w:pStyle w:val="SourceCode"/>
        <w:wordWrap/>
        <w:spacing w:after="100" w:afterAutospacing="1"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04B7B1BB" wp14:editId="1629FA46">
            <wp:extent cx="4887007" cy="1590897"/>
            <wp:effectExtent l="0" t="0" r="8890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12FAC" w14:textId="4162B579" w:rsidR="009F5FDE" w:rsidRPr="009F5FDE" w:rsidRDefault="009F5FDE" w:rsidP="009F5FDE">
      <w:pPr>
        <w:pStyle w:val="Compact"/>
        <w:spacing w:before="0" w:after="100" w:afterAutospacing="1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22" w:name="_Toc167403325"/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Рисунок 13 - Добавление новой сущности в базу данных (Редактор)</w:t>
      </w:r>
    </w:p>
    <w:p w14:paraId="7DB15FEE" w14:textId="71FEC42E" w:rsidR="009F5FDE" w:rsidRPr="009F5FDE" w:rsidRDefault="009F5FDE">
      <w:pPr>
        <w:rPr>
          <w:rFonts w:ascii="Times New Roman" w:hAnsi="Times New Roman" w:cs="Times New Roman"/>
          <w:sz w:val="28"/>
          <w:szCs w:val="28"/>
          <w:lang w:val="ru-RU"/>
        </w:rPr>
      </w:pPr>
    </w:p>
    <w:p w14:paraId="501D4C4A" w14:textId="77777777" w:rsidR="009F5FDE" w:rsidRPr="009F5FDE" w:rsidRDefault="009F5FDE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671E2A46" w14:textId="02D8BED3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Удаление сущности базы данных (Редактор):</w:t>
      </w:r>
      <w:bookmarkEnd w:id="22"/>
    </w:p>
    <w:p w14:paraId="0B48A4D0" w14:textId="1CF19D41" w:rsidR="00E67BF2" w:rsidRPr="009F5FDE" w:rsidRDefault="009F5FDE" w:rsidP="00DB2311">
      <w:pPr>
        <w:pStyle w:val="Compact"/>
        <w:numPr>
          <w:ilvl w:val="1"/>
          <w:numId w:val="14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 xml:space="preserve">Удаление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06D97C2A" w14:textId="77777777" w:rsidR="009F5FDE" w:rsidRPr="009F5FDE" w:rsidRDefault="009F5FDE" w:rsidP="00DB2311">
      <w:pPr>
        <w:numPr>
          <w:ilvl w:val="0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строки подключения к базе данных:</w:t>
      </w:r>
    </w:p>
    <w:p w14:paraId="607D1E37" w14:textId="77777777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трока подключения создается путем объединения пути к каталогу баз данных и имени базы данных.</w:t>
      </w:r>
    </w:p>
    <w:p w14:paraId="3AFCFE58" w14:textId="77777777" w:rsidR="009F5FDE" w:rsidRPr="009F5FDE" w:rsidRDefault="009F5FDE" w:rsidP="00DB2311">
      <w:pPr>
        <w:numPr>
          <w:ilvl w:val="0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ние и открытие соединения с базой данных:</w:t>
      </w:r>
    </w:p>
    <w:p w14:paraId="16B6520F" w14:textId="77777777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здается экземпляр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с использованием строки подключения.</w:t>
      </w:r>
    </w:p>
    <w:p w14:paraId="6B76C5FD" w14:textId="77777777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открывается с помощью метода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Ope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4696721F" w14:textId="77777777" w:rsidR="009F5FDE" w:rsidRPr="009F5FDE" w:rsidRDefault="009F5FDE" w:rsidP="00DB2311">
      <w:pPr>
        <w:numPr>
          <w:ilvl w:val="0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Формирование SQL-запроса для создания таблицы:</w:t>
      </w:r>
    </w:p>
    <w:p w14:paraId="14A4E8CE" w14:textId="77777777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-запрос формируется для создания таблицы с указанным именем и столбцом ID, который является первичным ключом и автоматически увеличивается при каждом добавлении новой записи.</w:t>
      </w:r>
    </w:p>
    <w:p w14:paraId="1583DCA3" w14:textId="77777777" w:rsidR="009F5FDE" w:rsidRPr="009F5FDE" w:rsidRDefault="009F5FDE" w:rsidP="00DB2311">
      <w:pPr>
        <w:numPr>
          <w:ilvl w:val="0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Выполнение SQL-запроса:</w:t>
      </w:r>
    </w:p>
    <w:p w14:paraId="7EB41CB9" w14:textId="77777777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-запрос выполняется с помощью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ExecuteNonQuery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для выполнения команд, которые не возвращают результаты запроса, таких как INSERT, UPDATE, DELETE, ALTER TABLE и т.д.</w:t>
      </w:r>
    </w:p>
    <w:p w14:paraId="5EBED84C" w14:textId="77777777" w:rsidR="009F5FDE" w:rsidRPr="009F5FDE" w:rsidRDefault="009F5FDE" w:rsidP="00DB2311">
      <w:pPr>
        <w:numPr>
          <w:ilvl w:val="0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Закрытие соединения:</w:t>
      </w:r>
    </w:p>
    <w:p w14:paraId="3AEF33A3" w14:textId="400B9F15" w:rsidR="009F5FDE" w:rsidRPr="009F5FDE" w:rsidRDefault="009F5FDE" w:rsidP="00DB2311">
      <w:pPr>
        <w:numPr>
          <w:ilvl w:val="1"/>
          <w:numId w:val="14"/>
        </w:numPr>
        <w:shd w:val="clear" w:color="auto" w:fill="FFFFFF" w:themeFill="background1"/>
        <w:spacing w:after="100" w:afterAutospacing="1" w:line="360" w:lineRule="auto"/>
        <w:ind w:left="0" w:firstLine="709"/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</w:pPr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Соединение автоматически закрывается в блоке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using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, так как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SQLiteConnection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 реализует интерфейс </w:t>
      </w:r>
      <w:proofErr w:type="spellStart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IDisposable</w:t>
      </w:r>
      <w:proofErr w:type="spellEnd"/>
      <w:r w:rsidRPr="009F5FDE">
        <w:rPr>
          <w:rFonts w:ascii="Times New Roman" w:eastAsia="Times New Roman" w:hAnsi="Times New Roman" w:cs="Times New Roman"/>
          <w:color w:val="3C3C43"/>
          <w:sz w:val="28"/>
          <w:szCs w:val="28"/>
          <w:lang w:val="ru-RU" w:eastAsia="ru-RU"/>
        </w:rPr>
        <w:t>.</w:t>
      </w:r>
    </w:p>
    <w:p w14:paraId="7CE769D2" w14:textId="50B0E4EC" w:rsidR="00E67BF2" w:rsidRPr="009F5FDE" w:rsidRDefault="00675EE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11F73D7C" wp14:editId="54FE8A8C">
            <wp:extent cx="4648849" cy="809738"/>
            <wp:effectExtent l="0" t="0" r="0" b="952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1F46" w14:textId="77777777" w:rsidR="009F5FDE" w:rsidRPr="009F5FDE" w:rsidRDefault="009F5FDE" w:rsidP="009F5FDE">
      <w:pPr>
        <w:pStyle w:val="Compact"/>
        <w:spacing w:before="0" w:after="100" w:afterAutospacing="1" w:line="360" w:lineRule="auto"/>
        <w:ind w:left="35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t>Рисунок 14 - Удаление сущности базы данных (Редактор):</w:t>
      </w:r>
    </w:p>
    <w:p w14:paraId="2DB452F8" w14:textId="59F390AD" w:rsidR="00A41ECD" w:rsidRPr="009F5FDE" w:rsidRDefault="00A41ECD" w:rsidP="009F5FD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14:paraId="5D6CC1CA" w14:textId="77777777" w:rsidR="009F5FDE" w:rsidRPr="009F5FDE" w:rsidRDefault="009F5FDE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23" w:name="_Toc167403326"/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54D38836" w14:textId="4EBA5571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lastRenderedPageBreak/>
        <w:t>Модифицирова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ей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Редактор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):</w:t>
      </w:r>
      <w:bookmarkEnd w:id="23"/>
    </w:p>
    <w:p w14:paraId="521D613F" w14:textId="77777777" w:rsidR="00E67BF2" w:rsidRPr="009F5FDE" w:rsidRDefault="009F5FDE" w:rsidP="00DB2311">
      <w:pPr>
        <w:pStyle w:val="Compact"/>
        <w:numPr>
          <w:ilvl w:val="1"/>
          <w:numId w:val="15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Модификация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4C28A1BA" w14:textId="77777777" w:rsidR="00E67BF2" w:rsidRPr="009F5FDE" w:rsidRDefault="009F5FDE" w:rsidP="00A41ECD">
      <w:pPr>
        <w:pStyle w:val="SourceCode"/>
        <w:shd w:val="clear" w:color="auto" w:fill="000000" w:themeFill="text1"/>
        <w:wordWrap/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public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static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void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FunctionTok"/>
          <w:rFonts w:ascii="Times New Roman" w:hAnsi="Times New Roman" w:cs="Times New Roman"/>
          <w:sz w:val="28"/>
          <w:szCs w:val="28"/>
          <w:shd w:val="clear" w:color="auto" w:fill="000000" w:themeFill="text1"/>
        </w:rPr>
        <w:t>AlterAttributeType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dbName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,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tableName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,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attributeName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,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newType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)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{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onnectionString</w:t>
      </w:r>
      <w:proofErr w:type="spellEnd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=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$</w:t>
      </w:r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"Data Source={Path.Combine(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path_bd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, 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dbName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)};Version=3;"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;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us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var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connection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=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new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FunctionTok"/>
          <w:rFonts w:ascii="Times New Roman" w:hAnsi="Times New Roman" w:cs="Times New Roman"/>
          <w:sz w:val="28"/>
          <w:szCs w:val="28"/>
          <w:shd w:val="clear" w:color="auto" w:fill="000000" w:themeFill="text1"/>
        </w:rPr>
        <w:t>SQLiteConnection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onnectionString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))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{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onnection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.</w:t>
      </w:r>
      <w:r w:rsidRPr="009F5FDE">
        <w:rPr>
          <w:rStyle w:val="FunctionTok"/>
          <w:rFonts w:ascii="Times New Roman" w:hAnsi="Times New Roman" w:cs="Times New Roman"/>
          <w:sz w:val="28"/>
          <w:szCs w:val="28"/>
          <w:shd w:val="clear" w:color="auto" w:fill="000000" w:themeFill="text1"/>
        </w:rPr>
        <w:t>Open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);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CommentTok"/>
          <w:rFonts w:ascii="Times New Roman" w:hAnsi="Times New Roman" w:cs="Times New Roman"/>
          <w:sz w:val="28"/>
          <w:szCs w:val="28"/>
          <w:shd w:val="clear" w:color="auto" w:fill="000000" w:themeFill="text1"/>
        </w:rPr>
        <w:t>// Create a new table with the updated column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reateTempTableSql</w:t>
      </w:r>
      <w:proofErr w:type="spellEnd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=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$</w:t>
      </w:r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"CREATE TABLE temp__{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tableName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} AS SELECT * FROM {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tableName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}"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;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us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var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reateTempTableCommand</w:t>
      </w:r>
      <w:proofErr w:type="spellEnd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=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  <w:shd w:val="clear" w:color="auto" w:fill="000000" w:themeFill="text1"/>
        </w:rPr>
        <w:t>new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FunctionTok"/>
          <w:rFonts w:ascii="Times New Roman" w:hAnsi="Times New Roman" w:cs="Times New Roman"/>
          <w:sz w:val="28"/>
          <w:szCs w:val="28"/>
          <w:shd w:val="clear" w:color="auto" w:fill="000000" w:themeFill="text1"/>
        </w:rPr>
        <w:t>SQLiteCommand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reateTempTableSql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,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connection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))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{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   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createTempTableCommand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.</w:t>
      </w:r>
      <w:r w:rsidRPr="009F5FDE">
        <w:rPr>
          <w:rStyle w:val="FunctionTok"/>
          <w:rFonts w:ascii="Times New Roman" w:hAnsi="Times New Roman" w:cs="Times New Roman"/>
          <w:sz w:val="28"/>
          <w:szCs w:val="28"/>
          <w:shd w:val="clear" w:color="auto" w:fill="000000" w:themeFill="text1"/>
        </w:rPr>
        <w:t>ExecuteNonQuery</w:t>
      </w:r>
      <w:proofErr w:type="spellEnd"/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();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}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CommentTok"/>
          <w:rFonts w:ascii="Times New Roman" w:hAnsi="Times New Roman" w:cs="Times New Roman"/>
          <w:sz w:val="28"/>
          <w:szCs w:val="28"/>
          <w:shd w:val="clear" w:color="auto" w:fill="000000" w:themeFill="text1"/>
        </w:rPr>
        <w:t>// Drop the old column</w:t>
      </w:r>
      <w:r w:rsidRPr="009F5FDE">
        <w:rPr>
          <w:rFonts w:ascii="Times New Roman" w:hAnsi="Times New Roman" w:cs="Times New Roman"/>
          <w:sz w:val="28"/>
          <w:szCs w:val="28"/>
          <w:shd w:val="clear" w:color="auto" w:fill="000000" w:themeFill="text1"/>
        </w:rPr>
        <w:br/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               </w:t>
      </w:r>
      <w:r w:rsidRPr="009F5FDE">
        <w:rPr>
          <w:rStyle w:val="DataTypeTok"/>
          <w:rFonts w:ascii="Times New Roman" w:hAnsi="Times New Roman" w:cs="Times New Roman"/>
          <w:sz w:val="28"/>
          <w:szCs w:val="28"/>
          <w:shd w:val="clear" w:color="auto" w:fill="000000" w:themeFill="text1"/>
        </w:rPr>
        <w:t>string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proofErr w:type="spellStart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>dropColumnSql</w:t>
      </w:r>
      <w:proofErr w:type="spellEnd"/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=</w:t>
      </w:r>
      <w:r w:rsidRPr="009F5FDE">
        <w:rPr>
          <w:rStyle w:val="NormalTok"/>
          <w:rFonts w:ascii="Times New Roman" w:hAnsi="Times New Roman" w:cs="Times New Roman"/>
          <w:sz w:val="28"/>
          <w:szCs w:val="28"/>
          <w:shd w:val="clear" w:color="auto" w:fill="000000" w:themeFill="text1"/>
        </w:rPr>
        <w:t xml:space="preserve"> $</w:t>
      </w:r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"ALTER TABLE temp__{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tableName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} DROP COLUMN {</w:t>
      </w:r>
      <w:proofErr w:type="spellStart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attributeName</w:t>
      </w:r>
      <w:proofErr w:type="spellEnd"/>
      <w:r w:rsidRPr="009F5FDE">
        <w:rPr>
          <w:rStyle w:val="StringTok"/>
          <w:rFonts w:ascii="Times New Roman" w:hAnsi="Times New Roman" w:cs="Times New Roman"/>
          <w:sz w:val="28"/>
          <w:szCs w:val="28"/>
          <w:shd w:val="clear" w:color="auto" w:fill="000000" w:themeFill="text1"/>
        </w:rPr>
        <w:t>}"</w:t>
      </w:r>
      <w:r w:rsidRPr="009F5FDE">
        <w:rPr>
          <w:rStyle w:val="OperatorTok"/>
          <w:rFonts w:ascii="Times New Roman" w:hAnsi="Times New Roman" w:cs="Times New Roman"/>
          <w:sz w:val="28"/>
          <w:szCs w:val="28"/>
          <w:shd w:val="clear" w:color="auto" w:fill="000000" w:themeFill="text1"/>
        </w:rPr>
        <w:t>;</w:t>
      </w:r>
    </w:p>
    <w:p w14:paraId="71C37DC9" w14:textId="77777777" w:rsidR="00675EE2" w:rsidRPr="009F5FDE" w:rsidRDefault="00675EE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br w:type="page"/>
      </w:r>
    </w:p>
    <w:p w14:paraId="4DD12F5E" w14:textId="5E3D53C4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24" w:name="_Toc167403327"/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>Добавление нового атрибута сущности в базу данных (Редактор):</w:t>
      </w:r>
      <w:bookmarkEnd w:id="24"/>
    </w:p>
    <w:p w14:paraId="6D12F7F8" w14:textId="77777777" w:rsidR="00E67BF2" w:rsidRPr="009F5FDE" w:rsidRDefault="009F5FDE" w:rsidP="00DB2311">
      <w:pPr>
        <w:pStyle w:val="Compact"/>
        <w:numPr>
          <w:ilvl w:val="1"/>
          <w:numId w:val="16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Добавление атрибута:</w:t>
      </w:r>
    </w:p>
    <w:p w14:paraId="0BBFE899" w14:textId="1A4C228B" w:rsidR="00E67BF2" w:rsidRPr="009F5FDE" w:rsidRDefault="00675EE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5978BC6A" wp14:editId="27D9812D">
            <wp:extent cx="6152515" cy="264922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AE0AA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25" w:name="_Toc167403328"/>
      <w:r w:rsidRPr="009F5FDE">
        <w:rPr>
          <w:rFonts w:ascii="Times New Roman" w:hAnsi="Times New Roman" w:cs="Times New Roman"/>
          <w:sz w:val="28"/>
          <w:szCs w:val="28"/>
          <w:lang w:val="ru-RU"/>
        </w:rPr>
        <w:t>Удаление атрибутов сущности базы данных (Редактор):</w:t>
      </w:r>
      <w:bookmarkEnd w:id="25"/>
    </w:p>
    <w:p w14:paraId="3F99C49B" w14:textId="77777777" w:rsidR="00E67BF2" w:rsidRPr="009F5FDE" w:rsidRDefault="009F5FDE" w:rsidP="00DB2311">
      <w:pPr>
        <w:pStyle w:val="Compact"/>
        <w:numPr>
          <w:ilvl w:val="1"/>
          <w:numId w:val="17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Удаление атрибута:</w:t>
      </w:r>
    </w:p>
    <w:p w14:paraId="091848E7" w14:textId="75D5EEEE" w:rsidR="00E67BF2" w:rsidRPr="009F5FDE" w:rsidRDefault="00675EE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22EAE0BA" wp14:editId="27BC1238">
            <wp:extent cx="5068007" cy="1667108"/>
            <wp:effectExtent l="0" t="0" r="0" b="952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D5CE" w14:textId="77777777" w:rsidR="00675EE2" w:rsidRPr="009F5FDE" w:rsidRDefault="00675EE2" w:rsidP="00A41ECD">
      <w:pPr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3B16A30" w14:textId="458AE18E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26" w:name="_Toc167403329"/>
      <w:r w:rsidRPr="009F5FD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ывод имен сущностей в </w:t>
      </w:r>
      <w:r w:rsidRPr="009F5FDE">
        <w:rPr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(АИС):</w:t>
      </w:r>
      <w:bookmarkEnd w:id="26"/>
    </w:p>
    <w:p w14:paraId="4843639E" w14:textId="77777777" w:rsidR="00E67BF2" w:rsidRPr="009F5FDE" w:rsidRDefault="009F5FDE" w:rsidP="00DB2311">
      <w:pPr>
        <w:pStyle w:val="Compact"/>
        <w:numPr>
          <w:ilvl w:val="1"/>
          <w:numId w:val="18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олуч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имен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ей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5C51765E" w14:textId="2B3C28C2" w:rsidR="00E67BF2" w:rsidRPr="009F5FDE" w:rsidRDefault="00675EE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0E7888B8" wp14:editId="4121B789">
            <wp:extent cx="5953956" cy="3219899"/>
            <wp:effectExtent l="0" t="0" r="889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6E969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  <w:lang w:val="ru-RU"/>
        </w:rPr>
      </w:pPr>
      <w:bookmarkStart w:id="27" w:name="_Toc167403330"/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Вывод данных в </w:t>
      </w:r>
      <w:r w:rsidRPr="009F5FDE">
        <w:rPr>
          <w:rFonts w:ascii="Times New Roman" w:hAnsi="Times New Roman" w:cs="Times New Roman"/>
          <w:sz w:val="28"/>
          <w:szCs w:val="28"/>
        </w:rPr>
        <w:t>ListView</w:t>
      </w:r>
      <w:r w:rsidRPr="009F5FDE">
        <w:rPr>
          <w:rFonts w:ascii="Times New Roman" w:hAnsi="Times New Roman" w:cs="Times New Roman"/>
          <w:sz w:val="28"/>
          <w:szCs w:val="28"/>
          <w:lang w:val="ru-RU"/>
        </w:rPr>
        <w:t xml:space="preserve"> (АИС):</w:t>
      </w:r>
      <w:bookmarkEnd w:id="27"/>
    </w:p>
    <w:p w14:paraId="21A54540" w14:textId="77777777" w:rsidR="00E67BF2" w:rsidRPr="009F5FDE" w:rsidRDefault="009F5FDE" w:rsidP="00DB2311">
      <w:pPr>
        <w:pStyle w:val="Compact"/>
        <w:numPr>
          <w:ilvl w:val="1"/>
          <w:numId w:val="19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Получ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данных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</w:p>
    <w:p w14:paraId="5C5E7580" w14:textId="3DF45D8A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5E2E3D87" wp14:editId="2EFB4B72">
            <wp:extent cx="5068007" cy="1000265"/>
            <wp:effectExtent l="0" t="0" r="0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E93C1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28" w:name="_Toc167403331"/>
      <w:r w:rsidRPr="009F5FDE">
        <w:rPr>
          <w:rFonts w:ascii="Times New Roman" w:hAnsi="Times New Roman" w:cs="Times New Roman"/>
          <w:sz w:val="28"/>
          <w:szCs w:val="28"/>
        </w:rPr>
        <w:t xml:space="preserve">Добавление,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удал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обновл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(АИС):</w:t>
      </w:r>
      <w:bookmarkEnd w:id="28"/>
    </w:p>
    <w:p w14:paraId="46072E4D" w14:textId="7C242BE2" w:rsidR="00E67BF2" w:rsidRPr="009F5FDE" w:rsidRDefault="009F5FDE" w:rsidP="00DB2311">
      <w:pPr>
        <w:pStyle w:val="Compact"/>
        <w:numPr>
          <w:ilvl w:val="0"/>
          <w:numId w:val="26"/>
        </w:numPr>
        <w:spacing w:before="0" w:after="100" w:afterAutospacing="1" w:line="360" w:lineRule="auto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Добавление данных:</w:t>
      </w:r>
    </w:p>
    <w:p w14:paraId="07E96005" w14:textId="62B54069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lastRenderedPageBreak/>
        <w:drawing>
          <wp:inline distT="0" distB="0" distL="0" distR="0" wp14:anchorId="1E337559" wp14:editId="372995F9">
            <wp:extent cx="5249008" cy="1857634"/>
            <wp:effectExtent l="0" t="0" r="8890" b="952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5528C" w14:textId="00225B12" w:rsidR="00E67BF2" w:rsidRPr="009F5FDE" w:rsidRDefault="009F5FDE" w:rsidP="00A41ECD">
      <w:pPr>
        <w:pStyle w:val="SourceCode"/>
        <w:wordWrap/>
        <w:spacing w:after="100" w:afterAutospacing="1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 xml:space="preserve">- </w:t>
      </w:r>
      <w:r w:rsidR="00A41ECD" w:rsidRPr="009F5FDE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>Обновление</w:t>
      </w:r>
      <w:proofErr w:type="spellEnd"/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 xml:space="preserve"> данных:</w:t>
      </w:r>
      <w:r w:rsidRPr="009F5FDE">
        <w:rPr>
          <w:rFonts w:ascii="Times New Roman" w:hAnsi="Times New Roman" w:cs="Times New Roman"/>
          <w:sz w:val="28"/>
          <w:szCs w:val="28"/>
        </w:rPr>
        <w:br/>
      </w:r>
      <w:r w:rsidRPr="009F5FDE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</w:p>
    <w:p w14:paraId="100C7737" w14:textId="5E74EEB5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7230DB2B" wp14:editId="05337A01">
            <wp:extent cx="6152515" cy="1761490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62EDB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29" w:name="_Toc167403332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Фильтрация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данных (АИС):</w:t>
      </w:r>
      <w:bookmarkEnd w:id="29"/>
    </w:p>
    <w:p w14:paraId="2480520A" w14:textId="77777777" w:rsidR="00E67BF2" w:rsidRPr="009F5FDE" w:rsidRDefault="009F5FDE" w:rsidP="00DB2311">
      <w:pPr>
        <w:pStyle w:val="Compact"/>
        <w:numPr>
          <w:ilvl w:val="1"/>
          <w:numId w:val="20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Фильтрация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данных:</w:t>
      </w:r>
    </w:p>
    <w:p w14:paraId="69D8123C" w14:textId="46F68B8B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5BF75201" wp14:editId="3A11CD33">
            <wp:extent cx="5068007" cy="1000265"/>
            <wp:effectExtent l="0" t="0" r="0" b="9525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08860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30" w:name="_Toc167403333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Динамическо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обновл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  <w:bookmarkEnd w:id="30"/>
    </w:p>
    <w:p w14:paraId="43BC9906" w14:textId="77777777" w:rsidR="00E67BF2" w:rsidRPr="009F5FDE" w:rsidRDefault="009F5FDE" w:rsidP="00DB2311">
      <w:pPr>
        <w:pStyle w:val="Compact"/>
        <w:numPr>
          <w:ilvl w:val="1"/>
          <w:numId w:val="21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Обновление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информации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в ListView:</w:t>
      </w:r>
    </w:p>
    <w:p w14:paraId="35476654" w14:textId="7B541BA6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lastRenderedPageBreak/>
        <w:drawing>
          <wp:inline distT="0" distB="0" distL="0" distR="0" wp14:anchorId="3ACB98B0" wp14:editId="2FAD609F">
            <wp:extent cx="5439534" cy="2219635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5FDE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Я</w:t>
      </w:r>
    </w:p>
    <w:p w14:paraId="0F2D749E" w14:textId="77777777" w:rsidR="00E67BF2" w:rsidRPr="009F5FDE" w:rsidRDefault="009F5FDE" w:rsidP="00DB2311">
      <w:pPr>
        <w:pStyle w:val="Compact"/>
        <w:numPr>
          <w:ilvl w:val="0"/>
          <w:numId w:val="25"/>
        </w:numPr>
        <w:spacing w:before="0"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bookmarkStart w:id="31" w:name="_Toc167403334"/>
      <w:proofErr w:type="spellStart"/>
      <w:r w:rsidRPr="009F5FDE">
        <w:rPr>
          <w:rFonts w:ascii="Times New Roman" w:hAnsi="Times New Roman" w:cs="Times New Roman"/>
          <w:sz w:val="28"/>
          <w:szCs w:val="28"/>
        </w:rPr>
        <w:t>Обработка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F5FDE">
        <w:rPr>
          <w:rFonts w:ascii="Times New Roman" w:hAnsi="Times New Roman" w:cs="Times New Roman"/>
          <w:sz w:val="28"/>
          <w:szCs w:val="28"/>
        </w:rPr>
        <w:t>исключений</w:t>
      </w:r>
      <w:proofErr w:type="spellEnd"/>
      <w:r w:rsidRPr="009F5FDE">
        <w:rPr>
          <w:rFonts w:ascii="Times New Roman" w:hAnsi="Times New Roman" w:cs="Times New Roman"/>
          <w:sz w:val="28"/>
          <w:szCs w:val="28"/>
        </w:rPr>
        <w:t>:</w:t>
      </w:r>
      <w:bookmarkEnd w:id="31"/>
    </w:p>
    <w:p w14:paraId="5DDF8B8B" w14:textId="77777777" w:rsidR="00E67BF2" w:rsidRPr="009F5FDE" w:rsidRDefault="009F5FDE" w:rsidP="00DB2311">
      <w:pPr>
        <w:pStyle w:val="Compact"/>
        <w:numPr>
          <w:ilvl w:val="1"/>
          <w:numId w:val="22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Обработка ошибок:</w:t>
      </w:r>
    </w:p>
    <w:p w14:paraId="63F92B89" w14:textId="64B5AC6F" w:rsidR="00E67BF2" w:rsidRPr="009F5FDE" w:rsidRDefault="00977552" w:rsidP="00A41ECD">
      <w:pPr>
        <w:pStyle w:val="SourceCode"/>
        <w:wordWrap/>
        <w:spacing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Style w:val="NormalTok"/>
          <w:rFonts w:ascii="Times New Roman" w:hAnsi="Times New Roman" w:cs="Times New Roman"/>
          <w:sz w:val="28"/>
          <w:szCs w:val="28"/>
        </w:rPr>
        <w:drawing>
          <wp:inline distT="0" distB="0" distL="0" distR="0" wp14:anchorId="1613DF85" wp14:editId="1372B847">
            <wp:extent cx="4686954" cy="457264"/>
            <wp:effectExtent l="0" t="0" r="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81104" w14:textId="4B9E3375" w:rsidR="00E67BF2" w:rsidRPr="009F5FDE" w:rsidRDefault="00A41ECD" w:rsidP="00DB2311">
      <w:pPr>
        <w:pStyle w:val="af"/>
        <w:numPr>
          <w:ilvl w:val="0"/>
          <w:numId w:val="25"/>
        </w:numPr>
        <w:spacing w:after="100" w:afterAutospacing="1" w:line="360" w:lineRule="auto"/>
        <w:ind w:left="714" w:hanging="357"/>
        <w:outlineLvl w:val="0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bookmarkStart w:id="32" w:name="_Toc167403335"/>
      <w:r w:rsidR="009F5FDE" w:rsidRPr="009F5FDE">
        <w:rPr>
          <w:rFonts w:ascii="Times New Roman" w:hAnsi="Times New Roman" w:cs="Times New Roman"/>
          <w:sz w:val="28"/>
          <w:szCs w:val="28"/>
        </w:rPr>
        <w:t>Оптимизация и комментирование кода:</w:t>
      </w:r>
      <w:bookmarkEnd w:id="32"/>
    </w:p>
    <w:p w14:paraId="7581B605" w14:textId="77777777" w:rsidR="00E67BF2" w:rsidRPr="009F5FDE" w:rsidRDefault="009F5FDE" w:rsidP="00DB2311">
      <w:pPr>
        <w:pStyle w:val="Compact"/>
        <w:numPr>
          <w:ilvl w:val="1"/>
          <w:numId w:val="23"/>
        </w:numPr>
        <w:spacing w:before="0" w:after="100" w:afterAutospacing="1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F5FDE">
        <w:rPr>
          <w:rFonts w:ascii="Times New Roman" w:hAnsi="Times New Roman" w:cs="Times New Roman"/>
          <w:sz w:val="28"/>
          <w:szCs w:val="28"/>
        </w:rPr>
        <w:t>Комментарии и оптимизация:</w:t>
      </w:r>
    </w:p>
    <w:bookmarkEnd w:id="0"/>
    <w:bookmarkEnd w:id="8"/>
    <w:p w14:paraId="4533CFDE" w14:textId="056863BC" w:rsidR="00E67BF2" w:rsidRPr="009F5FDE" w:rsidRDefault="00977552" w:rsidP="00A41ECD">
      <w:pPr>
        <w:pStyle w:val="FirstParagraph"/>
        <w:spacing w:before="0" w:after="100" w:afterAutospacing="1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9F5FDE">
        <w:rPr>
          <w:rStyle w:val="KeywordTok"/>
          <w:rFonts w:ascii="Times New Roman" w:hAnsi="Times New Roman" w:cs="Times New Roman"/>
          <w:b w:val="0"/>
          <w:sz w:val="28"/>
          <w:szCs w:val="28"/>
        </w:rPr>
        <w:drawing>
          <wp:inline distT="0" distB="0" distL="0" distR="0" wp14:anchorId="10C6D6C7" wp14:editId="796DB0BE">
            <wp:extent cx="3535853" cy="3235569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52052" cy="325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7BF2" w:rsidRPr="009F5F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F33E2" w14:textId="77777777" w:rsidR="00DB2311" w:rsidRDefault="00DB2311" w:rsidP="00A41ECD">
      <w:pPr>
        <w:spacing w:after="0"/>
      </w:pPr>
      <w:r>
        <w:separator/>
      </w:r>
    </w:p>
  </w:endnote>
  <w:endnote w:type="continuationSeparator" w:id="0">
    <w:p w14:paraId="2C24996F" w14:textId="77777777" w:rsidR="00DB2311" w:rsidRDefault="00DB2311" w:rsidP="00A41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869F6F" w14:textId="77777777" w:rsidR="00DB2311" w:rsidRDefault="00DB2311" w:rsidP="00A41ECD">
      <w:pPr>
        <w:spacing w:after="0"/>
      </w:pPr>
      <w:r>
        <w:separator/>
      </w:r>
    </w:p>
  </w:footnote>
  <w:footnote w:type="continuationSeparator" w:id="0">
    <w:p w14:paraId="18A6B537" w14:textId="77777777" w:rsidR="00DB2311" w:rsidRDefault="00DB2311" w:rsidP="00A41EC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83EA33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A1AEA"/>
    <w:multiLevelType w:val="hybridMultilevel"/>
    <w:tmpl w:val="5F26C0A2"/>
    <w:lvl w:ilvl="0" w:tplc="D636661A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0DF6"/>
    <w:multiLevelType w:val="multilevel"/>
    <w:tmpl w:val="88DE3E9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12B42E43"/>
    <w:multiLevelType w:val="hybridMultilevel"/>
    <w:tmpl w:val="C5784134"/>
    <w:lvl w:ilvl="0" w:tplc="AB36A4E0">
      <w:start w:val="5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273678D2"/>
    <w:multiLevelType w:val="multilevel"/>
    <w:tmpl w:val="A230864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28A45DCA"/>
    <w:multiLevelType w:val="hybridMultilevel"/>
    <w:tmpl w:val="9D9A91C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"/>
  </w:num>
  <w:num w:numId="25">
    <w:abstractNumId w:val="5"/>
  </w:num>
  <w:num w:numId="26">
    <w:abstractNumId w:val="3"/>
  </w:num>
  <w:num w:numId="27">
    <w:abstractNumId w:val="4"/>
  </w:num>
  <w:num w:numId="28">
    <w:abstractNumId w:val="2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7BF2"/>
    <w:rsid w:val="00675EE2"/>
    <w:rsid w:val="00794D85"/>
    <w:rsid w:val="00813EDB"/>
    <w:rsid w:val="00977552"/>
    <w:rsid w:val="00984256"/>
    <w:rsid w:val="009F2918"/>
    <w:rsid w:val="009F5FDE"/>
    <w:rsid w:val="00A41ECD"/>
    <w:rsid w:val="00C26119"/>
    <w:rsid w:val="00DB2311"/>
    <w:rsid w:val="00DB2897"/>
    <w:rsid w:val="00E040A7"/>
    <w:rsid w:val="00E67BF2"/>
    <w:rsid w:val="00E72F8A"/>
    <w:rsid w:val="00F27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6394E"/>
  <w15:docId w15:val="{FAD5A7FA-D374-474A-9352-A9000FB43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977552"/>
    <w:pPr>
      <w:spacing w:after="160" w:line="259" w:lineRule="auto"/>
      <w:ind w:left="720"/>
      <w:contextualSpacing/>
    </w:pPr>
    <w:rPr>
      <w:sz w:val="22"/>
      <w:szCs w:val="22"/>
      <w:lang w:val="ru-RU"/>
    </w:rPr>
  </w:style>
  <w:style w:type="paragraph" w:styleId="10">
    <w:name w:val="toc 1"/>
    <w:basedOn w:val="a"/>
    <w:next w:val="a"/>
    <w:autoRedefine/>
    <w:uiPriority w:val="39"/>
    <w:unhideWhenUsed/>
    <w:rsid w:val="0097755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77552"/>
    <w:pPr>
      <w:spacing w:after="100"/>
      <w:ind w:left="240"/>
    </w:pPr>
  </w:style>
  <w:style w:type="paragraph" w:styleId="af0">
    <w:name w:val="header"/>
    <w:basedOn w:val="a"/>
    <w:link w:val="af1"/>
    <w:unhideWhenUsed/>
    <w:rsid w:val="00A41ECD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A41ECD"/>
  </w:style>
  <w:style w:type="paragraph" w:styleId="af2">
    <w:name w:val="footer"/>
    <w:basedOn w:val="a"/>
    <w:link w:val="af3"/>
    <w:unhideWhenUsed/>
    <w:rsid w:val="00A41ECD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A41ECD"/>
  </w:style>
  <w:style w:type="paragraph" w:styleId="af4">
    <w:name w:val="Normal (Web)"/>
    <w:basedOn w:val="a"/>
    <w:uiPriority w:val="99"/>
    <w:semiHidden/>
    <w:unhideWhenUsed/>
    <w:rsid w:val="00E040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HTML">
    <w:name w:val="HTML Code"/>
    <w:basedOn w:val="a1"/>
    <w:uiPriority w:val="99"/>
    <w:semiHidden/>
    <w:unhideWhenUsed/>
    <w:rsid w:val="00E040A7"/>
    <w:rPr>
      <w:rFonts w:ascii="Courier New" w:eastAsia="Times New Roman" w:hAnsi="Courier New" w:cs="Courier New"/>
      <w:sz w:val="20"/>
      <w:szCs w:val="20"/>
    </w:rPr>
  </w:style>
  <w:style w:type="character" w:styleId="af5">
    <w:name w:val="Strong"/>
    <w:basedOn w:val="a1"/>
    <w:uiPriority w:val="22"/>
    <w:qFormat/>
    <w:rsid w:val="00E040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3</Pages>
  <Words>2217</Words>
  <Characters>12643</Characters>
  <Application>Microsoft Office Word</Application>
  <DocSecurity>0</DocSecurity>
  <Lines>10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keywords/>
  <cp:lastModifiedBy>Пользователь</cp:lastModifiedBy>
  <cp:revision>5</cp:revision>
  <dcterms:created xsi:type="dcterms:W3CDTF">2024-05-23T21:36:00Z</dcterms:created>
  <dcterms:modified xsi:type="dcterms:W3CDTF">2024-05-23T22:38:00Z</dcterms:modified>
</cp:coreProperties>
</file>